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D373B3" w14:textId="58480524" w:rsidR="009039B7" w:rsidRPr="00BB536A" w:rsidRDefault="009039B7" w:rsidP="00E54B07">
      <w:pPr>
        <w:spacing w:after="24" w:line="222" w:lineRule="auto"/>
        <w:rPr>
          <w:lang w:val="en-GB"/>
        </w:rPr>
      </w:pPr>
    </w:p>
    <w:p w14:paraId="510A8267" w14:textId="77777777" w:rsidR="006324D7" w:rsidRPr="00BB536A" w:rsidRDefault="008F28C9">
      <w:pPr>
        <w:pStyle w:val="Nagwek1"/>
        <w:rPr>
          <w:lang w:val="en-GB"/>
        </w:rPr>
      </w:pPr>
      <w:r w:rsidRPr="00BB536A">
        <w:rPr>
          <w:lang w:val="en-GB"/>
        </w:rPr>
        <w:t xml:space="preserve">DESCRIPTION OF THE COURSE OF STUDY  </w:t>
      </w:r>
    </w:p>
    <w:p w14:paraId="1B39843C" w14:textId="77777777" w:rsidR="006324D7" w:rsidRPr="00BB536A" w:rsidRDefault="008F28C9">
      <w:pPr>
        <w:spacing w:after="0"/>
        <w:ind w:left="811"/>
        <w:jc w:val="center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4"/>
          <w:lang w:val="en-GB"/>
        </w:rPr>
        <w:t xml:space="preserve"> </w:t>
      </w:r>
    </w:p>
    <w:tbl>
      <w:tblPr>
        <w:tblStyle w:val="TableGrid"/>
        <w:tblW w:w="9776" w:type="dxa"/>
        <w:tblInd w:w="0" w:type="dxa"/>
        <w:tblCellMar>
          <w:top w:w="10" w:type="dxa"/>
          <w:left w:w="108" w:type="dxa"/>
          <w:right w:w="42" w:type="dxa"/>
        </w:tblCellMar>
        <w:tblLook w:val="04A0" w:firstRow="1" w:lastRow="0" w:firstColumn="1" w:lastColumn="0" w:noHBand="0" w:noVBand="1"/>
      </w:tblPr>
      <w:tblGrid>
        <w:gridCol w:w="2301"/>
        <w:gridCol w:w="1317"/>
        <w:gridCol w:w="6158"/>
      </w:tblGrid>
      <w:tr w:rsidR="006324D7" w14:paraId="0D82F575" w14:textId="77777777" w:rsidTr="009039B7">
        <w:trPr>
          <w:trHeight w:val="283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2AAF9" w14:textId="77777777" w:rsidR="006324D7" w:rsidRDefault="008F28C9">
            <w:r>
              <w:rPr>
                <w:rFonts w:ascii="Times New Roman" w:eastAsia="Times New Roman" w:hAnsi="Times New Roman" w:cs="Times New Roman"/>
                <w:b/>
              </w:rPr>
              <w:t xml:space="preserve">Cours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co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</w:tcPr>
          <w:p w14:paraId="7DB5B645" w14:textId="77777777" w:rsidR="006324D7" w:rsidRDefault="006324D7"/>
        </w:tc>
        <w:tc>
          <w:tcPr>
            <w:tcW w:w="61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F1E6E87" w14:textId="77777777" w:rsidR="006324D7" w:rsidRDefault="008F28C9">
            <w:pPr>
              <w:ind w:left="1315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0912-7LEK-B4.2-M </w:t>
            </w:r>
          </w:p>
        </w:tc>
      </w:tr>
      <w:tr w:rsidR="006324D7" w14:paraId="7743638A" w14:textId="77777777" w:rsidTr="009039B7">
        <w:trPr>
          <w:trHeight w:val="294"/>
        </w:trPr>
        <w:tc>
          <w:tcPr>
            <w:tcW w:w="23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F36C2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lang w:val="en-GB"/>
              </w:rPr>
              <w:t>Name of the course in</w:t>
            </w:r>
            <w:r w:rsidRPr="00BB536A">
              <w:rPr>
                <w:rFonts w:ascii="Times New Roman" w:eastAsia="Times New Roman" w:hAnsi="Times New Roman" w:cs="Times New Roman"/>
                <w:lang w:val="en-GB"/>
              </w:rPr>
              <w:t xml:space="preserve">  </w:t>
            </w: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4A598" w14:textId="77777777" w:rsidR="006324D7" w:rsidRDefault="008F28C9">
            <w:pPr>
              <w:ind w:right="69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Polish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6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16819" w14:textId="77777777" w:rsidR="006324D7" w:rsidRDefault="008F28C9">
            <w:pPr>
              <w:ind w:right="64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Psychologia lekarska </w:t>
            </w:r>
          </w:p>
        </w:tc>
      </w:tr>
      <w:tr w:rsidR="006324D7" w14:paraId="241C1F0C" w14:textId="77777777" w:rsidTr="009039B7">
        <w:trPr>
          <w:trHeight w:val="26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EAAE1" w14:textId="77777777" w:rsidR="006324D7" w:rsidRDefault="006324D7"/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5C6B" w14:textId="77777777" w:rsidR="006324D7" w:rsidRDefault="008F28C9">
            <w:pPr>
              <w:ind w:right="7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English </w:t>
            </w:r>
          </w:p>
        </w:tc>
        <w:tc>
          <w:tcPr>
            <w:tcW w:w="6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C5741" w14:textId="77777777" w:rsidR="006324D7" w:rsidRDefault="008F28C9">
            <w:pPr>
              <w:ind w:right="64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dica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Psycholog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</w:tbl>
    <w:p w14:paraId="65DFDF4E" w14:textId="77777777" w:rsidR="006324D7" w:rsidRDefault="008F28C9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E9DAC3B" w14:textId="77777777" w:rsidR="006324D7" w:rsidRPr="00BB536A" w:rsidRDefault="00323AFF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 </w:t>
      </w:r>
      <w:r w:rsidR="008F28C9"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LOCATION OF THE COURSE OF STUDY WITHIN THE SYSTEM OF STUDIES </w:t>
      </w:r>
    </w:p>
    <w:tbl>
      <w:tblPr>
        <w:tblStyle w:val="TableGrid"/>
        <w:tblW w:w="9776" w:type="dxa"/>
        <w:tblInd w:w="0" w:type="dxa"/>
        <w:tblCellMar>
          <w:top w:w="1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025"/>
        <w:gridCol w:w="4751"/>
      </w:tblGrid>
      <w:tr w:rsidR="006324D7" w14:paraId="7736D4FA" w14:textId="77777777" w:rsidTr="009039B7">
        <w:trPr>
          <w:trHeight w:val="269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523AE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1. Field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6B8A7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medicin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691ABCF3" w14:textId="77777777" w:rsidTr="009039B7">
        <w:trPr>
          <w:trHeight w:val="266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573D5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Mo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97358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>Full-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tim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3B7301E9" w14:textId="77777777" w:rsidTr="009039B7">
        <w:trPr>
          <w:trHeight w:val="250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FA925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3. Level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8B560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Uniform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Master’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4029B388" w14:textId="77777777" w:rsidTr="009039B7">
        <w:trPr>
          <w:trHeight w:val="269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1FE9" w14:textId="77777777" w:rsidR="006324D7" w:rsidRDefault="008F28C9"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.4. Profile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*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E066F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General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academic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0B20329D" w14:textId="77777777" w:rsidTr="009039B7">
        <w:trPr>
          <w:trHeight w:val="267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5883D" w14:textId="4948F1C9" w:rsidR="006324D7" w:rsidRPr="00BB536A" w:rsidRDefault="002469A8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1.5. Person </w:t>
            </w:r>
            <w:r w:rsidR="008F28C9"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preparing the course description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86D92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dr n. hum. Martyna Głuszek-Osuch </w:t>
            </w:r>
          </w:p>
        </w:tc>
      </w:tr>
      <w:tr w:rsidR="006324D7" w14:paraId="715614D7" w14:textId="77777777" w:rsidTr="009039B7">
        <w:trPr>
          <w:trHeight w:val="266"/>
        </w:trPr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5A86D" w14:textId="2176F337" w:rsidR="006324D7" w:rsidRDefault="002469A8">
            <w:r>
              <w:rPr>
                <w:rFonts w:ascii="Times New Roman" w:eastAsia="Times New Roman" w:hAnsi="Times New Roman" w:cs="Times New Roman"/>
                <w:b/>
                <w:sz w:val="20"/>
              </w:rPr>
              <w:t>1.6</w:t>
            </w:r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. </w:t>
            </w:r>
            <w:proofErr w:type="spellStart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>Contact</w:t>
            </w:r>
            <w:proofErr w:type="spellEnd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B37BC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magda.lazarewicz@gmail.com </w:t>
            </w:r>
          </w:p>
        </w:tc>
      </w:tr>
    </w:tbl>
    <w:p w14:paraId="0E6A6B61" w14:textId="77777777" w:rsidR="006324D7" w:rsidRPr="00323AFF" w:rsidRDefault="006324D7" w:rsidP="00323AFF">
      <w:pPr>
        <w:spacing w:after="0"/>
      </w:pPr>
    </w:p>
    <w:p w14:paraId="23A611AD" w14:textId="77777777" w:rsidR="006324D7" w:rsidRPr="00BB536A" w:rsidRDefault="008F28C9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GENERAL CHARACTERISTICS OF THE COURSE OF STUDY </w:t>
      </w:r>
    </w:p>
    <w:tbl>
      <w:tblPr>
        <w:tblStyle w:val="TableGrid"/>
        <w:tblW w:w="9727" w:type="dxa"/>
        <w:tblInd w:w="0" w:type="dxa"/>
        <w:tblCellMar>
          <w:top w:w="1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053"/>
        <w:gridCol w:w="4674"/>
      </w:tblGrid>
      <w:tr w:rsidR="006324D7" w14:paraId="5E487304" w14:textId="77777777" w:rsidTr="009039B7">
        <w:trPr>
          <w:trHeight w:val="269"/>
        </w:trPr>
        <w:tc>
          <w:tcPr>
            <w:tcW w:w="5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EBBC7" w14:textId="2643D5ED" w:rsidR="006324D7" w:rsidRDefault="002469A8">
            <w:r>
              <w:rPr>
                <w:rFonts w:ascii="Times New Roman" w:eastAsia="Times New Roman" w:hAnsi="Times New Roman" w:cs="Times New Roman"/>
                <w:b/>
                <w:sz w:val="20"/>
              </w:rPr>
              <w:t>2.1</w:t>
            </w:r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. Language of </w:t>
            </w:r>
            <w:proofErr w:type="spellStart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>instruction</w:t>
            </w:r>
            <w:proofErr w:type="spellEnd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68C12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English </w:t>
            </w:r>
          </w:p>
        </w:tc>
      </w:tr>
      <w:tr w:rsidR="006324D7" w14:paraId="019B9FA8" w14:textId="77777777" w:rsidTr="009039B7">
        <w:trPr>
          <w:trHeight w:val="269"/>
        </w:trPr>
        <w:tc>
          <w:tcPr>
            <w:tcW w:w="5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80349" w14:textId="20D62E5D" w:rsidR="006324D7" w:rsidRDefault="002469A8">
            <w:r>
              <w:rPr>
                <w:rFonts w:ascii="Times New Roman" w:eastAsia="Times New Roman" w:hAnsi="Times New Roman" w:cs="Times New Roman"/>
                <w:b/>
                <w:sz w:val="20"/>
              </w:rPr>
              <w:t>2.2</w:t>
            </w:r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. </w:t>
            </w:r>
            <w:proofErr w:type="spellStart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>Prerequisites</w:t>
            </w:r>
            <w:proofErr w:type="spellEnd"/>
            <w:r w:rsidR="008F28C9">
              <w:rPr>
                <w:rFonts w:ascii="Times New Roman" w:eastAsia="Times New Roman" w:hAnsi="Times New Roman" w:cs="Times New Roman"/>
                <w:b/>
                <w:sz w:val="20"/>
              </w:rPr>
              <w:t xml:space="preserve">* </w:t>
            </w:r>
          </w:p>
        </w:tc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2EF86" w14:textId="77777777" w:rsidR="006324D7" w:rsidRDefault="008F28C9">
            <w:r>
              <w:rPr>
                <w:rFonts w:ascii="Times New Roman" w:eastAsia="Times New Roman" w:hAnsi="Times New Roman" w:cs="Times New Roman"/>
                <w:sz w:val="20"/>
              </w:rPr>
              <w:t xml:space="preserve">------------ </w:t>
            </w:r>
          </w:p>
        </w:tc>
      </w:tr>
    </w:tbl>
    <w:p w14:paraId="4A489771" w14:textId="77777777" w:rsidR="006324D7" w:rsidRDefault="008F28C9">
      <w:pPr>
        <w:spacing w:after="0"/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5DE6B8B8" w14:textId="77777777" w:rsidR="006324D7" w:rsidRPr="00BB536A" w:rsidRDefault="008F28C9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BB536A">
        <w:rPr>
          <w:rFonts w:ascii="Times New Roman" w:eastAsia="Times New Roman" w:hAnsi="Times New Roman" w:cs="Times New Roman"/>
          <w:b/>
          <w:sz w:val="20"/>
          <w:lang w:val="en-GB"/>
        </w:rPr>
        <w:t xml:space="preserve">DETAILED CHARACTERISTICS OF THE COURSE OF STUDY </w:t>
      </w:r>
    </w:p>
    <w:tbl>
      <w:tblPr>
        <w:tblStyle w:val="TableGrid"/>
        <w:tblW w:w="9748" w:type="dxa"/>
        <w:tblInd w:w="0" w:type="dxa"/>
        <w:tblCellMar>
          <w:bottom w:w="10" w:type="dxa"/>
          <w:right w:w="104" w:type="dxa"/>
        </w:tblCellMar>
        <w:tblLook w:val="04A0" w:firstRow="1" w:lastRow="0" w:firstColumn="1" w:lastColumn="0" w:noHBand="0" w:noVBand="1"/>
      </w:tblPr>
      <w:tblGrid>
        <w:gridCol w:w="1904"/>
        <w:gridCol w:w="1781"/>
        <w:gridCol w:w="6063"/>
      </w:tblGrid>
      <w:tr w:rsidR="006324D7" w14:paraId="1D98F0B2" w14:textId="77777777">
        <w:trPr>
          <w:trHeight w:val="26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95B02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1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558B5" w14:textId="77777777" w:rsidR="006324D7" w:rsidRDefault="008F28C9">
            <w:pPr>
              <w:ind w:left="108"/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: 15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hour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:rsidRPr="00F72F9C" w14:paraId="7F9CF122" w14:textId="77777777">
        <w:trPr>
          <w:trHeight w:val="26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6A772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2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Place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27E89" w14:textId="77777777" w:rsidR="006324D7" w:rsidRPr="00BB536A" w:rsidRDefault="008F28C9">
            <w:pPr>
              <w:ind w:left="108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Courses in the teaching rooms of the JKU </w:t>
            </w:r>
          </w:p>
        </w:tc>
      </w:tr>
      <w:tr w:rsidR="006324D7" w14:paraId="330FFE1C" w14:textId="77777777">
        <w:trPr>
          <w:trHeight w:val="247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B9B5D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3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41BEB" w14:textId="77777777" w:rsidR="006324D7" w:rsidRDefault="008F28C9">
            <w:pPr>
              <w:ind w:left="108"/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–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credi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with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grad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:rsidRPr="00F72F9C" w14:paraId="11A6A158" w14:textId="77777777">
        <w:trPr>
          <w:trHeight w:val="559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435D7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4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Teach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method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23F63" w14:textId="1C559059" w:rsidR="006324D7" w:rsidRPr="00BB536A" w:rsidRDefault="008F28C9">
            <w:pPr>
              <w:ind w:left="108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Conversational lecture, case study, discussion, work in pairs </w:t>
            </w:r>
            <w:r w:rsid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>and small teams, individual tasks/</w:t>
            </w:r>
            <w:proofErr w:type="spellStart"/>
            <w:r w:rsid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>chellanges</w:t>
            </w:r>
            <w:proofErr w:type="spellEnd"/>
          </w:p>
        </w:tc>
      </w:tr>
      <w:tr w:rsidR="006324D7" w:rsidRPr="00F72F9C" w14:paraId="7BE3D9A3" w14:textId="77777777" w:rsidTr="0096006D">
        <w:trPr>
          <w:trHeight w:val="854"/>
        </w:trPr>
        <w:tc>
          <w:tcPr>
            <w:tcW w:w="19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8616B" w14:textId="77777777" w:rsidR="006324D7" w:rsidRDefault="008F28C9">
            <w:pPr>
              <w:ind w:left="108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.5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Bibliograp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E2568" w14:textId="7E202D3F" w:rsidR="006324D7" w:rsidRDefault="0096006D" w:rsidP="0096006D">
            <w:proofErr w:type="spellStart"/>
            <w:r w:rsidRPr="0096006D">
              <w:rPr>
                <w:rFonts w:ascii="Times New Roman" w:eastAsia="Times New Roman" w:hAnsi="Times New Roman" w:cs="Times New Roman"/>
                <w:b/>
                <w:sz w:val="20"/>
              </w:rPr>
              <w:t>Required</w:t>
            </w:r>
            <w:proofErr w:type="spellEnd"/>
            <w:r w:rsidRPr="0096006D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 w:rsidRPr="0096006D">
              <w:rPr>
                <w:rFonts w:ascii="Times New Roman" w:eastAsia="Times New Roman" w:hAnsi="Times New Roman" w:cs="Times New Roman"/>
                <w:b/>
                <w:sz w:val="20"/>
              </w:rPr>
              <w:t>readin</w:t>
            </w:r>
            <w:bookmarkStart w:id="0" w:name="_GoBack"/>
            <w:bookmarkEnd w:id="0"/>
            <w:r w:rsidRPr="0096006D">
              <w:rPr>
                <w:rFonts w:ascii="Times New Roman" w:eastAsia="Times New Roman" w:hAnsi="Times New Roman" w:cs="Times New Roman"/>
                <w:b/>
                <w:sz w:val="20"/>
              </w:rPr>
              <w:t>g</w:t>
            </w:r>
            <w:proofErr w:type="spellEnd"/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05758" w14:textId="77777777" w:rsidR="00F72F9C" w:rsidRDefault="00F72F9C" w:rsidP="00F72F9C">
            <w:pPr>
              <w:spacing w:after="120" w:line="260" w:lineRule="auto"/>
              <w:ind w:left="108"/>
              <w:rPr>
                <w:rFonts w:ascii="Times New Roman" w:eastAsia="Times New Roman" w:hAnsi="Times New Roman" w:cs="Times New Roman"/>
                <w:sz w:val="20"/>
                <w:lang w:val="en-GB"/>
              </w:rPr>
            </w:pPr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Van </w:t>
            </w:r>
            <w:proofErr w:type="spellStart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Teijlingen</w:t>
            </w:r>
            <w:proofErr w:type="spellEnd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 xml:space="preserve"> E. &amp; </w:t>
            </w:r>
            <w:proofErr w:type="spellStart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Humphris</w:t>
            </w:r>
            <w:proofErr w:type="spellEnd"/>
            <w:r w:rsidRPr="00EA1C6E">
              <w:rPr>
                <w:rFonts w:asciiTheme="minorHAnsi" w:hAnsiTheme="minorHAnsi" w:cstheme="minorHAnsi"/>
                <w:color w:val="auto"/>
                <w:sz w:val="20"/>
                <w:szCs w:val="20"/>
                <w:lang w:val="en-US"/>
              </w:rPr>
              <w:t>, G. (2019). Psychology and Sociology Applied to Medicine. Elsevier</w:t>
            </w: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</w:p>
          <w:p w14:paraId="25064077" w14:textId="5E0BF04A" w:rsidR="006324D7" w:rsidRPr="00BB536A" w:rsidRDefault="00F72F9C" w:rsidP="00F72F9C">
            <w:pPr>
              <w:spacing w:after="120" w:line="260" w:lineRule="auto"/>
              <w:ind w:left="108"/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Other </w:t>
            </w:r>
            <w:r w:rsidR="008F28C9"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obligatory reading materials </w:t>
            </w:r>
            <w:r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(journal articles) </w:t>
            </w:r>
            <w:r w:rsidR="008F28C9"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will be provided by a lecturer in .pdf files</w:t>
            </w:r>
            <w:r w:rsidR="008F28C9" w:rsidRP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  <w:r w:rsidRP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or as </w:t>
            </w:r>
            <w:r>
              <w:rPr>
                <w:rFonts w:ascii="Times New Roman" w:eastAsia="Times New Roman" w:hAnsi="Times New Roman" w:cs="Times New Roman"/>
                <w:sz w:val="20"/>
                <w:lang w:val="en-GB"/>
              </w:rPr>
              <w:t>DOI</w:t>
            </w:r>
            <w:r w:rsidRPr="00F72F9C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links</w:t>
            </w:r>
            <w:r w:rsidR="008F28C9"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</w:p>
        </w:tc>
      </w:tr>
      <w:tr w:rsidR="006324D7" w14:paraId="7086FF3E" w14:textId="77777777" w:rsidTr="00F72F9C">
        <w:trPr>
          <w:trHeight w:val="1665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13C32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F3F46" w14:textId="77777777" w:rsidR="006324D7" w:rsidRDefault="008F28C9"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Furth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read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6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B5D0A" w14:textId="77777777" w:rsidR="006324D7" w:rsidRDefault="008F28C9">
            <w:pPr>
              <w:numPr>
                <w:ilvl w:val="0"/>
                <w:numId w:val="3"/>
              </w:numPr>
              <w:spacing w:after="3" w:line="275" w:lineRule="auto"/>
              <w:ind w:hanging="218"/>
            </w:pPr>
            <w:proofErr w:type="spellStart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Ofri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, D. (2014) What Doctors Feel: How Emotions Affect the Practice of Medicine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Beacon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Press. </w:t>
            </w:r>
          </w:p>
          <w:p w14:paraId="2E2CFEBC" w14:textId="63520DEC" w:rsidR="006324D7" w:rsidRPr="00BB536A" w:rsidRDefault="008F28C9">
            <w:pPr>
              <w:numPr>
                <w:ilvl w:val="0"/>
                <w:numId w:val="3"/>
              </w:numPr>
              <w:spacing w:after="2" w:line="275" w:lineRule="auto"/>
              <w:ind w:hanging="218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Gabe, J. &amp; Monaghan, L. (2013) Key Concepts in Medical Sociology (SAGE Key Concepts series). SAGE Publications Ltd.  </w:t>
            </w:r>
          </w:p>
          <w:p w14:paraId="05CBA509" w14:textId="4E8A6539" w:rsidR="006324D7" w:rsidRDefault="008F28C9" w:rsidP="00F72F9C">
            <w:pPr>
              <w:numPr>
                <w:ilvl w:val="0"/>
                <w:numId w:val="3"/>
              </w:numPr>
              <w:spacing w:after="40" w:line="275" w:lineRule="auto"/>
              <w:ind w:hanging="218"/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Silverman J, Kurtz S, Draper J (2008) Skills for Communicating with Patients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</w:rPr>
              <w:t>Radcliff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Publishing</w:t>
            </w:r>
          </w:p>
        </w:tc>
      </w:tr>
    </w:tbl>
    <w:p w14:paraId="05FAD77A" w14:textId="724DCAA0" w:rsidR="006324D7" w:rsidRDefault="008F28C9">
      <w:pPr>
        <w:spacing w:after="0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2D635031" w14:textId="56082936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1221EC6A" w14:textId="3A775249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E9C81B4" w14:textId="25289F4C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273F656" w14:textId="55BDFEE8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74E8F6ED" w14:textId="2855CA79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7E455ED7" w14:textId="46546AF8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F989884" w14:textId="0C1FD36D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3BFEBD69" w14:textId="36B5438E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62ED7354" w14:textId="4A6E4810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3CF72E5" w14:textId="48776FF1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90E4599" w14:textId="2390B847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1FA5064" w14:textId="7AEAC293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1B376EBA" w14:textId="389FA093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5EDFFA6C" w14:textId="5196E4F7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24DAA881" w14:textId="737F2F5B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7148B5BC" w14:textId="0D70DAEC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3D8B3952" w14:textId="77777777" w:rsidR="004C128A" w:rsidRDefault="004C128A">
      <w:pPr>
        <w:spacing w:after="0"/>
        <w:rPr>
          <w:rFonts w:ascii="Times New Roman" w:eastAsia="Times New Roman" w:hAnsi="Times New Roman" w:cs="Times New Roman"/>
          <w:b/>
          <w:sz w:val="20"/>
        </w:rPr>
      </w:pPr>
    </w:p>
    <w:p w14:paraId="032910CE" w14:textId="5BD697D7" w:rsidR="006324D7" w:rsidRPr="00F465F6" w:rsidRDefault="008F28C9" w:rsidP="00F465F6">
      <w:pPr>
        <w:numPr>
          <w:ilvl w:val="0"/>
          <w:numId w:val="1"/>
        </w:numPr>
        <w:spacing w:after="3"/>
        <w:ind w:hanging="360"/>
        <w:rPr>
          <w:lang w:val="en-GB"/>
        </w:rPr>
      </w:pPr>
      <w:r w:rsidRPr="00F465F6">
        <w:rPr>
          <w:rFonts w:ascii="Times New Roman" w:eastAsia="Times New Roman" w:hAnsi="Times New Roman" w:cs="Times New Roman"/>
          <w:b/>
          <w:sz w:val="20"/>
          <w:lang w:val="en-GB"/>
        </w:rPr>
        <w:lastRenderedPageBreak/>
        <w:t xml:space="preserve">OBJECTIVES, SYLLABUS CONTENT AND INTENDED TEACHING OUTCOMES  </w:t>
      </w:r>
    </w:p>
    <w:tbl>
      <w:tblPr>
        <w:tblStyle w:val="TableGrid"/>
        <w:tblpPr w:vertAnchor="page" w:horzAnchor="margin" w:tblpY="1951"/>
        <w:tblOverlap w:val="never"/>
        <w:tblW w:w="9777" w:type="dxa"/>
        <w:tblInd w:w="0" w:type="dxa"/>
        <w:tblCellMar>
          <w:top w:w="22" w:type="dxa"/>
          <w:left w:w="430" w:type="dxa"/>
          <w:right w:w="115" w:type="dxa"/>
        </w:tblCellMar>
        <w:tblLook w:val="04A0" w:firstRow="1" w:lastRow="0" w:firstColumn="1" w:lastColumn="0" w:noHBand="0" w:noVBand="1"/>
      </w:tblPr>
      <w:tblGrid>
        <w:gridCol w:w="9777"/>
      </w:tblGrid>
      <w:tr w:rsidR="00F465F6" w:rsidRPr="00F72F9C" w14:paraId="18EF35F5" w14:textId="77777777" w:rsidTr="00F465F6">
        <w:trPr>
          <w:trHeight w:val="1850"/>
        </w:trPr>
        <w:tc>
          <w:tcPr>
            <w:tcW w:w="9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5A1A" w14:textId="77777777" w:rsidR="00F465F6" w:rsidRDefault="00F465F6" w:rsidP="00F465F6">
            <w:r>
              <w:rPr>
                <w:rFonts w:ascii="Times New Roman" w:eastAsia="Times New Roman" w:hAnsi="Times New Roman" w:cs="Times New Roman"/>
                <w:b/>
                <w:sz w:val="20"/>
              </w:rPr>
              <w:t>4.1.</w:t>
            </w:r>
            <w:r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Cours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objectiv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  <w:p w14:paraId="79135D46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Acquaint students with psychology as a science. </w:t>
            </w:r>
          </w:p>
          <w:p w14:paraId="76EE51B8" w14:textId="77777777" w:rsidR="00F465F6" w:rsidRPr="00BB536A" w:rsidRDefault="00F465F6" w:rsidP="00F465F6">
            <w:pPr>
              <w:numPr>
                <w:ilvl w:val="0"/>
                <w:numId w:val="2"/>
              </w:numPr>
              <w:spacing w:after="3"/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Providing knowledge about the nature of stress, psychosomatic diseases, chronic diseases in terms of the psychological functioning of the patient. </w:t>
            </w:r>
          </w:p>
          <w:p w14:paraId="2FC1F376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Acquaint students with the essence, nature and classification of mental disorders. </w:t>
            </w:r>
          </w:p>
          <w:p w14:paraId="3EA5B3D5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Acquaint students with the mechanisms of domestic violence.</w:t>
            </w:r>
            <w:r w:rsidRPr="00BB536A">
              <w:rPr>
                <w:rFonts w:ascii="Times New Roman" w:eastAsia="Times New Roman" w:hAnsi="Times New Roman" w:cs="Times New Roman"/>
                <w:color w:val="FF0000"/>
                <w:sz w:val="20"/>
                <w:lang w:val="en-GB"/>
              </w:rPr>
              <w:t xml:space="preserve"> </w:t>
            </w:r>
          </w:p>
          <w:p w14:paraId="75F0D488" w14:textId="77777777" w:rsidR="00F465F6" w:rsidRPr="00BB536A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The development of communication skills in the relationship with the patient. </w:t>
            </w:r>
          </w:p>
          <w:p w14:paraId="331663A9" w14:textId="77777777" w:rsidR="00F465F6" w:rsidRPr="00F465F6" w:rsidRDefault="00F465F6" w:rsidP="00F465F6">
            <w:pPr>
              <w:numPr>
                <w:ilvl w:val="0"/>
                <w:numId w:val="2"/>
              </w:numPr>
              <w:ind w:hanging="360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The development of the ability to motivate the patient to change health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>behaviors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. </w:t>
            </w:r>
          </w:p>
          <w:p w14:paraId="7CFA26C7" w14:textId="77777777" w:rsidR="00F465F6" w:rsidRDefault="00F465F6" w:rsidP="00F465F6">
            <w:pPr>
              <w:rPr>
                <w:rFonts w:ascii="Times New Roman" w:eastAsia="Times New Roman" w:hAnsi="Times New Roman" w:cs="Times New Roman"/>
                <w:sz w:val="20"/>
                <w:lang w:val="en-GB"/>
              </w:rPr>
            </w:pPr>
          </w:p>
          <w:p w14:paraId="23AE9F13" w14:textId="77777777" w:rsidR="00F465F6" w:rsidRPr="00F465F6" w:rsidRDefault="00F465F6" w:rsidP="00F465F6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4.2. Detailed syllabus (lecture)</w:t>
            </w:r>
          </w:p>
          <w:p w14:paraId="7D195C43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Psychology as a science. Definitions and goals of psychology. Current trends in psychology. Can the world exist without psychology? </w:t>
            </w:r>
          </w:p>
          <w:p w14:paraId="50F577AA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Ordinary psychology. Human knowledge and understanding of himself. Emotions, stress and health. Health psychology- </w:t>
            </w:r>
            <w:proofErr w:type="spellStart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alutogenic</w:t>
            </w:r>
            <w:proofErr w:type="spellEnd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approach in health psychology. Early and contemporary approach to the abnormality. Clinical health psychology. Psychological conditions of somatic disease. Stress and illness. Ways of coping with the disease. </w:t>
            </w:r>
          </w:p>
          <w:p w14:paraId="73FCA260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Mental factors and somatic disorders. Psychological aspects of chronic disease and disability. </w:t>
            </w:r>
          </w:p>
          <w:p w14:paraId="3DEE331D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Mechanisms and consequences of domestic violence. </w:t>
            </w:r>
          </w:p>
          <w:p w14:paraId="762BAB49" w14:textId="77777777" w:rsidR="00F465F6" w:rsidRPr="00F465F6" w:rsidRDefault="00F465F6" w:rsidP="00F72F9C">
            <w:pPr>
              <w:ind w:left="558" w:hanging="28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 xml:space="preserve">Health promotion and prevention of disorders from the perspective of psychology. Health </w:t>
            </w:r>
            <w:proofErr w:type="spellStart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haviors</w:t>
            </w:r>
            <w:proofErr w:type="spellEnd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the patients. Motivating the patient to change health </w:t>
            </w:r>
            <w:proofErr w:type="spellStart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ehaviors</w:t>
            </w:r>
            <w:proofErr w:type="spellEnd"/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. </w:t>
            </w:r>
          </w:p>
          <w:p w14:paraId="045701DD" w14:textId="77777777" w:rsidR="00F465F6" w:rsidRPr="00F465F6" w:rsidRDefault="00F465F6" w:rsidP="00F72F9C">
            <w:pPr>
              <w:ind w:left="558" w:hanging="284"/>
              <w:rPr>
                <w:lang w:val="en-GB"/>
              </w:rPr>
            </w:pP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.</w:t>
            </w:r>
            <w:r w:rsidRPr="00F465F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ab/>
              <w:t>Communication with the patients: the role of verbal and non-verbal communication in the medical profession.</w:t>
            </w:r>
            <w:r w:rsidRPr="00F465F6">
              <w:rPr>
                <w:lang w:val="en-GB"/>
              </w:rPr>
              <w:t xml:space="preserve">  </w:t>
            </w:r>
          </w:p>
        </w:tc>
      </w:tr>
    </w:tbl>
    <w:p w14:paraId="29EAE96D" w14:textId="0C0AF07D" w:rsidR="00F465F6" w:rsidRPr="00F72F9C" w:rsidRDefault="00F465F6" w:rsidP="00F465F6">
      <w:pPr>
        <w:spacing w:after="0"/>
        <w:rPr>
          <w:lang w:val="en-GB"/>
        </w:rPr>
      </w:pPr>
    </w:p>
    <w:p w14:paraId="775E0904" w14:textId="011DB803" w:rsidR="00F465F6" w:rsidRPr="00F72F9C" w:rsidRDefault="00F465F6" w:rsidP="00F465F6">
      <w:pPr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424C740" w14:textId="77777777" w:rsidR="00F465F6" w:rsidRPr="00F465F6" w:rsidRDefault="00F465F6" w:rsidP="00F465F6">
      <w:pPr>
        <w:rPr>
          <w:rFonts w:ascii="Times New Roman" w:hAnsi="Times New Roman" w:cs="Times New Roman"/>
          <w:b/>
          <w:sz w:val="20"/>
          <w:szCs w:val="20"/>
        </w:rPr>
      </w:pPr>
      <w:r w:rsidRPr="00F465F6">
        <w:rPr>
          <w:rFonts w:ascii="Times New Roman" w:hAnsi="Times New Roman" w:cs="Times New Roman"/>
          <w:b/>
          <w:sz w:val="20"/>
          <w:szCs w:val="20"/>
        </w:rPr>
        <w:t xml:space="preserve">4.3 . </w:t>
      </w:r>
      <w:proofErr w:type="spellStart"/>
      <w:r w:rsidRPr="00F465F6">
        <w:rPr>
          <w:rFonts w:ascii="Times New Roman" w:hAnsi="Times New Roman" w:cs="Times New Roman"/>
          <w:b/>
          <w:sz w:val="20"/>
          <w:szCs w:val="20"/>
        </w:rPr>
        <w:t>Education</w:t>
      </w:r>
      <w:proofErr w:type="spellEnd"/>
      <w:r w:rsidRPr="00F465F6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F465F6">
        <w:rPr>
          <w:rFonts w:ascii="Times New Roman" w:hAnsi="Times New Roman" w:cs="Times New Roman"/>
          <w:b/>
          <w:sz w:val="20"/>
          <w:szCs w:val="20"/>
        </w:rPr>
        <w:t>outcomes</w:t>
      </w:r>
      <w:proofErr w:type="spellEnd"/>
      <w:r w:rsidRPr="00F465F6">
        <w:rPr>
          <w:rFonts w:ascii="Times New Roman" w:hAnsi="Times New Roman" w:cs="Times New Roman"/>
          <w:b/>
          <w:sz w:val="20"/>
          <w:szCs w:val="20"/>
        </w:rPr>
        <w:t xml:space="preserve"> in the </w:t>
      </w:r>
      <w:proofErr w:type="spellStart"/>
      <w:r w:rsidRPr="00F465F6">
        <w:rPr>
          <w:rFonts w:ascii="Times New Roman" w:hAnsi="Times New Roman" w:cs="Times New Roman"/>
          <w:b/>
          <w:sz w:val="20"/>
          <w:szCs w:val="20"/>
        </w:rPr>
        <w:t>discipline</w:t>
      </w:r>
      <w:proofErr w:type="spellEnd"/>
      <w:r w:rsidRPr="00F465F6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Style w:val="TableGrid"/>
        <w:tblpPr w:leftFromText="141" w:rightFromText="141" w:vertAnchor="text" w:horzAnchor="margin" w:tblpY="111"/>
        <w:tblW w:w="9784" w:type="dxa"/>
        <w:tblInd w:w="0" w:type="dxa"/>
        <w:tblCellMar>
          <w:top w:w="8" w:type="dxa"/>
          <w:left w:w="70" w:type="dxa"/>
          <w:right w:w="115" w:type="dxa"/>
        </w:tblCellMar>
        <w:tblLook w:val="04A0" w:firstRow="1" w:lastRow="0" w:firstColumn="1" w:lastColumn="0" w:noHBand="0" w:noVBand="1"/>
      </w:tblPr>
      <w:tblGrid>
        <w:gridCol w:w="795"/>
        <w:gridCol w:w="7145"/>
        <w:gridCol w:w="1844"/>
      </w:tblGrid>
      <w:tr w:rsidR="00F465F6" w14:paraId="55F36E5D" w14:textId="77777777" w:rsidTr="00F465F6">
        <w:trPr>
          <w:trHeight w:val="698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1143A" w14:textId="77777777" w:rsidR="00F465F6" w:rsidRDefault="00F465F6" w:rsidP="00F465F6">
            <w:pPr>
              <w:ind w:left="219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639126E" wp14:editId="5684B670">
                      <wp:extent cx="140027" cy="313563"/>
                      <wp:effectExtent l="0" t="0" r="0" b="0"/>
                      <wp:docPr id="17975" name="Group 179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313563"/>
                                <a:chOff x="0" y="0"/>
                                <a:chExt cx="140027" cy="313563"/>
                              </a:xfrm>
                            </wpg:grpSpPr>
                            <wps:wsp>
                              <wps:cNvPr id="634" name="Rectangle 634"/>
                              <wps:cNvSpPr/>
                              <wps:spPr>
                                <a:xfrm rot="-5399999">
                                  <a:off x="-94294" y="33032"/>
                                  <a:ext cx="37482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7A51AE" w14:textId="77777777" w:rsidR="00F465F6" w:rsidRDefault="00F465F6" w:rsidP="00F465F6">
                                    <w:proofErr w:type="spellStart"/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>Code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35" name="Rectangle 63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49C7493" w14:textId="77777777" w:rsidR="00F465F6" w:rsidRDefault="00F465F6" w:rsidP="00F465F6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0639126E" id="Group 17975" o:spid="_x0000_s1026" style="width:11.05pt;height:24.7pt;mso-position-horizontal-relative:char;mso-position-vertical-relative:line" coordsize="140027,313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">
                      <v:rect id="Rectangle 634" o:spid="_x0000_s1027" style="position:absolute;left:-94294;top:33032;width:37482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" filled="f" stroked="f">
                        <v:textbox inset="0,0,0,0">
                          <w:txbxContent>
                            <w:p w14:paraId="797A51AE" w14:textId="77777777" w:rsidR="00F465F6" w:rsidRDefault="00F465F6" w:rsidP="00F465F6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>Code</w:t>
                              </w:r>
                              <w:proofErr w:type="spellEnd"/>
                            </w:p>
                          </w:txbxContent>
                        </v:textbox>
                      </v:rect>
                      <v:rect id="Rectangle 635" o:spid="_x0000_s102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" filled="f" stroked="f">
                        <v:textbox inset="0,0,0,0">
                          <w:txbxContent>
                            <w:p w14:paraId="649C7493" w14:textId="77777777" w:rsidR="00F465F6" w:rsidRDefault="00F465F6" w:rsidP="00F465F6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E1D355" w14:textId="77777777" w:rsidR="00F465F6" w:rsidRPr="00BB536A" w:rsidRDefault="00F465F6" w:rsidP="00F465F6">
            <w:pPr>
              <w:ind w:left="37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A student, who passed the course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52AB0" w14:textId="77777777" w:rsidR="00F465F6" w:rsidRDefault="00F465F6" w:rsidP="00F465F6">
            <w:pPr>
              <w:ind w:left="97" w:hanging="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Relati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t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teach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outcom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F465F6" w:rsidRPr="00F72F9C" w14:paraId="24D895DB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6DDCA1C" w14:textId="77777777" w:rsidR="00F465F6" w:rsidRDefault="00F465F6" w:rsidP="00F465F6"/>
        </w:tc>
        <w:tc>
          <w:tcPr>
            <w:tcW w:w="71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59F9CB1" w14:textId="15CE6EF0" w:rsidR="00F465F6" w:rsidRPr="00BB536A" w:rsidRDefault="00F465F6" w:rsidP="00F465F6">
            <w:pPr>
              <w:ind w:left="1087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within the scope of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KNOWLEDGE</w:t>
            </w:r>
            <w:r w:rsidR="00BB7EF2">
              <w:rPr>
                <w:rFonts w:ascii="Times New Roman" w:eastAsia="Times New Roman" w:hAnsi="Times New Roman" w:cs="Times New Roman"/>
                <w:sz w:val="20"/>
                <w:lang w:val="en-GB"/>
              </w:rPr>
              <w:t>, the graduate knows and understands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:</w:t>
            </w: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74B0A57" w14:textId="77777777" w:rsidR="00F465F6" w:rsidRPr="00BB536A" w:rsidRDefault="00F465F6" w:rsidP="00F465F6">
            <w:pPr>
              <w:rPr>
                <w:lang w:val="en-GB"/>
              </w:rPr>
            </w:pPr>
          </w:p>
        </w:tc>
      </w:tr>
      <w:tr w:rsidR="00F465F6" w14:paraId="15A25C95" w14:textId="77777777" w:rsidTr="00F465F6">
        <w:trPr>
          <w:trHeight w:val="422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BBC4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1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51370" w14:textId="2B82A0BD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importance of verbal and nonverbal communication in the process of communicating with patients and the notion of trust in the interaction with the patient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7833B" w14:textId="77777777" w:rsidR="00F465F6" w:rsidRPr="00323AFF" w:rsidRDefault="00F465F6" w:rsidP="00F465F6">
            <w:pPr>
              <w:ind w:left="40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W6. </w:t>
            </w:r>
          </w:p>
        </w:tc>
      </w:tr>
      <w:tr w:rsidR="00F465F6" w14:paraId="54E976D8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740F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2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F1235" w14:textId="4D5D4B4D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psychosocial consequences of hospitalization and chronic illn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A3BEA" w14:textId="77777777" w:rsidR="00F465F6" w:rsidRPr="00323AFF" w:rsidRDefault="00F465F6" w:rsidP="00F465F6">
            <w:pPr>
              <w:ind w:left="40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W7. </w:t>
            </w:r>
          </w:p>
        </w:tc>
      </w:tr>
      <w:tr w:rsidR="00F465F6" w14:paraId="5AC28BA8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11975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3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A60F1" w14:textId="0F1E9E3F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basic psychological mechanisms of human health and disease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5C350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9. </w:t>
            </w:r>
          </w:p>
        </w:tc>
      </w:tr>
      <w:tr w:rsidR="00F465F6" w14:paraId="4EEF9DF6" w14:textId="77777777" w:rsidTr="00F465F6">
        <w:trPr>
          <w:trHeight w:val="422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4A3B1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4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8B137" w14:textId="24A97F20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role of the family in the treatment proc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364D1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10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1E8F23D4" w14:textId="77777777" w:rsidTr="00BB7EF2">
        <w:trPr>
          <w:trHeight w:val="55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BBFE8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5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E0371" w14:textId="1C86845C" w:rsidR="00F465F6" w:rsidRPr="00BB7EF2" w:rsidRDefault="00BB7EF2" w:rsidP="00F465F6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B7EF2">
              <w:rPr>
                <w:rFonts w:ascii="Times New Roman" w:hAnsi="Times New Roman" w:cs="Times New Roman"/>
                <w:sz w:val="18"/>
                <w:szCs w:val="20"/>
                <w:lang w:val="en-GB"/>
              </w:rPr>
              <w:t>the problems of patient’s and his/her family’s adaptation to the disease as a difficult situation as well as to events connected with the disease including dying and the family’s grieving proces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EFEE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11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3DFE58CE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E2F7D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6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0C672" w14:textId="5905CEAA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role of stress in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>etiology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and course of the disease and recognizes the mechanisms of coping with str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9DCF5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12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741E7A8D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19A58" w14:textId="77777777" w:rsidR="00F465F6" w:rsidRDefault="00F465F6" w:rsidP="00F465F6">
            <w:pPr>
              <w:ind w:left="13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7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B1510" w14:textId="4ED62D6B" w:rsidR="00F465F6" w:rsidRPr="00BB536A" w:rsidRDefault="00F465F6" w:rsidP="00F465F6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the principles to motivate patients to follow healthy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>behaviors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and how to communicate </w:t>
            </w:r>
            <w:proofErr w:type="spellStart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>unfavorable</w:t>
            </w:r>
            <w:proofErr w:type="spellEnd"/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prognosis to the patient </w:t>
            </w: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3BA4A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W 15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:rsidRPr="00F72F9C" w14:paraId="5B402D67" w14:textId="77777777" w:rsidTr="00F465F6">
        <w:trPr>
          <w:trHeight w:val="29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5072FA" w14:textId="77777777" w:rsidR="00F465F6" w:rsidRDefault="00F465F6" w:rsidP="00F465F6"/>
        </w:tc>
        <w:tc>
          <w:tcPr>
            <w:tcW w:w="71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957AF1F" w14:textId="4E2A8DEE" w:rsidR="00F465F6" w:rsidRPr="00BB536A" w:rsidRDefault="00F465F6" w:rsidP="00F465F6">
            <w:pPr>
              <w:ind w:left="1087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within the scope of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ABILITIES</w:t>
            </w:r>
            <w:r w:rsidR="00BB7EF2">
              <w:rPr>
                <w:rFonts w:ascii="Times New Roman" w:eastAsia="Times New Roman" w:hAnsi="Times New Roman" w:cs="Times New Roman"/>
                <w:sz w:val="20"/>
                <w:lang w:val="en-GB"/>
              </w:rPr>
              <w:t>, the graduate knows how to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:</w:t>
            </w:r>
            <w:r w:rsidRPr="00BB536A">
              <w:rPr>
                <w:rFonts w:ascii="Times New Roman" w:eastAsia="Times New Roman" w:hAnsi="Times New Roman" w:cs="Times New Roman"/>
                <w:sz w:val="20"/>
                <w:lang w:val="en-GB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3E60AFB" w14:textId="77777777" w:rsidR="00F465F6" w:rsidRPr="00BB536A" w:rsidRDefault="00F465F6" w:rsidP="00F465F6">
            <w:pPr>
              <w:rPr>
                <w:sz w:val="18"/>
                <w:szCs w:val="18"/>
                <w:lang w:val="en-GB"/>
              </w:rPr>
            </w:pPr>
          </w:p>
        </w:tc>
      </w:tr>
      <w:tr w:rsidR="00F465F6" w14:paraId="2BAB4B2B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AA9C0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1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F02B7" w14:textId="56DF436D" w:rsidR="00F465F6" w:rsidRPr="00BB536A" w:rsidRDefault="00BB7EF2" w:rsidP="00F465F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create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the atmosphere of trust during the entire treatment process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809C4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U4. </w:t>
            </w:r>
          </w:p>
        </w:tc>
      </w:tr>
      <w:tr w:rsidR="00F465F6" w14:paraId="01516736" w14:textId="77777777" w:rsidTr="00F465F6">
        <w:trPr>
          <w:trHeight w:val="42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F757A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2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AC6BF" w14:textId="07831881" w:rsidR="00F465F6" w:rsidRPr="00BB536A" w:rsidRDefault="00BB7EF2" w:rsidP="00F465F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lead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conversations with an adult patient</w:t>
            </w:r>
            <w:r w:rsidR="00F465F6" w:rsidRPr="00BB536A">
              <w:rPr>
                <w:rFonts w:ascii="Times New Roman" w:eastAsia="Times New Roman" w:hAnsi="Times New Roman" w:cs="Times New Roman"/>
                <w:color w:val="FF0000"/>
                <w:sz w:val="18"/>
                <w:lang w:val="en-GB"/>
              </w:rPr>
              <w:t xml:space="preserve">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nd family using the techniques of active listening and </w:t>
            </w: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expression of empathy and talk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with the patient about his/her life situation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79023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U5. </w:t>
            </w:r>
          </w:p>
        </w:tc>
      </w:tr>
      <w:tr w:rsidR="00F465F6" w14:paraId="2805E42C" w14:textId="77777777" w:rsidTr="00F465F6">
        <w:trPr>
          <w:trHeight w:val="42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12396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3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0855" w14:textId="0C039279" w:rsidR="00F465F6" w:rsidRPr="00BB536A" w:rsidRDefault="00BB7EF2" w:rsidP="00F465F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inform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the patient about the purpose, process and potential risks of the proposed diagnostic o</w:t>
            </w: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r therapeutic action and obtain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his/her informed consent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F9E3B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.U6. </w:t>
            </w:r>
          </w:p>
        </w:tc>
      </w:tr>
      <w:tr w:rsidR="00F465F6" w14:paraId="33ECB731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F424E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4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F6767" w14:textId="0BCDD13D" w:rsidR="00F465F6" w:rsidRPr="00BB536A" w:rsidRDefault="00BB7EF2" w:rsidP="00F465F6">
            <w:pPr>
              <w:tabs>
                <w:tab w:val="center" w:pos="5041"/>
              </w:tabs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inform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the patient and his/her family about poor prognosis 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EB5AF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U8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  <w:tr w:rsidR="00F465F6" w14:paraId="675C4554" w14:textId="77777777" w:rsidTr="00F465F6">
        <w:trPr>
          <w:trHeight w:val="293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CAA9F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5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A44BF" w14:textId="405626CA" w:rsidR="00F465F6" w:rsidRPr="00BB536A" w:rsidRDefault="00BB7EF2" w:rsidP="00F465F6">
            <w:pPr>
              <w:tabs>
                <w:tab w:val="center" w:pos="6481"/>
              </w:tabs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identify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risk </w:t>
            </w:r>
            <w:r>
              <w:rPr>
                <w:rFonts w:ascii="Times New Roman" w:eastAsia="Times New Roman" w:hAnsi="Times New Roman" w:cs="Times New Roman"/>
                <w:sz w:val="18"/>
                <w:lang w:val="en-GB"/>
              </w:rPr>
              <w:t>factors for violence, recognize violence and respond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 appropriately </w:t>
            </w:r>
            <w:r w:rsidR="00F465F6"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ab/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C0297" w14:textId="77777777" w:rsidR="00F465F6" w:rsidRPr="00323AFF" w:rsidRDefault="00F465F6" w:rsidP="00F465F6">
            <w:pPr>
              <w:ind w:left="43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U10.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465F6" w14:paraId="7325A508" w14:textId="77777777" w:rsidTr="00F465F6">
        <w:trPr>
          <w:trHeight w:val="295"/>
        </w:trPr>
        <w:tc>
          <w:tcPr>
            <w:tcW w:w="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C9117" w14:textId="77777777" w:rsidR="00F465F6" w:rsidRDefault="00F465F6" w:rsidP="00F465F6">
            <w:pPr>
              <w:ind w:left="4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6 </w:t>
            </w:r>
          </w:p>
        </w:tc>
        <w:tc>
          <w:tcPr>
            <w:tcW w:w="7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F692" w14:textId="13DCBEAF" w:rsidR="00F465F6" w:rsidRPr="00BB7EF2" w:rsidRDefault="00BB7EF2" w:rsidP="00F465F6">
            <w:pPr>
              <w:tabs>
                <w:tab w:val="center" w:pos="6481"/>
              </w:tabs>
              <w:rPr>
                <w:rFonts w:ascii="Times New Roman" w:hAnsi="Times New Roman" w:cs="Times New Roman"/>
                <w:lang w:val="en-GB"/>
              </w:rPr>
            </w:pPr>
            <w:r w:rsidRPr="00BB7EF2">
              <w:rPr>
                <w:rFonts w:ascii="Times New Roman" w:hAnsi="Times New Roman" w:cs="Times New Roman"/>
                <w:sz w:val="18"/>
                <w:lang w:val="en-GB"/>
              </w:rPr>
              <w:t>apply psychological interventions, motivational and supportin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E295C" w14:textId="77777777" w:rsidR="00F465F6" w:rsidRPr="00323AFF" w:rsidRDefault="00F465F6" w:rsidP="00F465F6">
            <w:pPr>
              <w:ind w:left="45"/>
              <w:jc w:val="center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.U11</w:t>
            </w:r>
            <w:r w:rsidRPr="00323AF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</w:p>
        </w:tc>
      </w:tr>
    </w:tbl>
    <w:tbl>
      <w:tblPr>
        <w:tblStyle w:val="TableGrid"/>
        <w:tblW w:w="9784" w:type="dxa"/>
        <w:tblInd w:w="-67" w:type="dxa"/>
        <w:tblCellMar>
          <w:top w:w="7" w:type="dxa"/>
          <w:left w:w="72" w:type="dxa"/>
          <w:right w:w="21" w:type="dxa"/>
        </w:tblCellMar>
        <w:tblLook w:val="04A0" w:firstRow="1" w:lastRow="0" w:firstColumn="1" w:lastColumn="0" w:noHBand="0" w:noVBand="1"/>
      </w:tblPr>
      <w:tblGrid>
        <w:gridCol w:w="794"/>
        <w:gridCol w:w="7206"/>
        <w:gridCol w:w="1784"/>
      </w:tblGrid>
      <w:tr w:rsidR="000074C5" w:rsidRPr="00F72F9C" w14:paraId="46707B7E" w14:textId="77777777" w:rsidTr="000074C5">
        <w:trPr>
          <w:trHeight w:val="550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13F0185" w14:textId="77777777" w:rsidR="000074C5" w:rsidRDefault="000074C5">
            <w:pPr>
              <w:jc w:val="center"/>
              <w:rPr>
                <w:rFonts w:ascii="Times New Roman" w:eastAsiaTheme="minorEastAsia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720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92A1B6B" w14:textId="77777777" w:rsidR="000074C5" w:rsidRDefault="000074C5">
            <w:pPr>
              <w:ind w:left="201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72F9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within the scope of </w:t>
            </w:r>
            <w:r w:rsidRPr="00F72F9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/>
              </w:rPr>
              <w:t>SOCIAL COMPETENCE</w:t>
            </w:r>
            <w:r w:rsidRPr="00F72F9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, the graduate is able to:</w:t>
            </w:r>
          </w:p>
        </w:tc>
        <w:tc>
          <w:tcPr>
            <w:tcW w:w="17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F6A9204" w14:textId="77777777" w:rsidR="000074C5" w:rsidRPr="00F72F9C" w:rsidRDefault="000074C5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074C5" w14:paraId="1C5F9513" w14:textId="77777777" w:rsidTr="000074C5">
        <w:trPr>
          <w:trHeight w:val="350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E7B05" w14:textId="77777777" w:rsidR="000074C5" w:rsidRDefault="000074C5">
            <w:pPr>
              <w:ind w:lef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1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025E62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72F9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what is right for the patient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EBC134" w14:textId="77777777" w:rsidR="000074C5" w:rsidRDefault="000074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.S2</w:t>
            </w:r>
          </w:p>
        </w:tc>
      </w:tr>
      <w:tr w:rsidR="000074C5" w14:paraId="7FDE4D71" w14:textId="77777777" w:rsidTr="000074C5">
        <w:trPr>
          <w:trHeight w:val="269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6C1B0" w14:textId="77777777" w:rsidR="000074C5" w:rsidRDefault="000074C5">
            <w:pPr>
              <w:ind w:left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2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130DD" w14:textId="77777777" w:rsidR="000074C5" w:rsidRPr="00F72F9C" w:rsidRDefault="000074C5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F72F9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espect medical confidentiality and patient’s rights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C6367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3</w:t>
            </w:r>
          </w:p>
        </w:tc>
      </w:tr>
      <w:tr w:rsidR="000074C5" w14:paraId="4A081D9E" w14:textId="77777777" w:rsidTr="000074C5">
        <w:trPr>
          <w:trHeight w:val="557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DDEF7" w14:textId="77777777" w:rsidR="000074C5" w:rsidRDefault="000074C5">
            <w:pPr>
              <w:ind w:left="8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03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F6765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72F9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ake actions concerning the patient on the basis of ethical principles, being aware of social conditions and restrictions resulting from illness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E7A57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4</w:t>
            </w:r>
          </w:p>
        </w:tc>
      </w:tr>
      <w:tr w:rsidR="000074C5" w14:paraId="39FD476E" w14:textId="77777777" w:rsidTr="000074C5">
        <w:trPr>
          <w:trHeight w:val="415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51136" w14:textId="77777777" w:rsidR="000074C5" w:rsidRDefault="000074C5">
            <w:pPr>
              <w:ind w:left="8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4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522427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mot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alth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ifesty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41B658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6</w:t>
            </w:r>
          </w:p>
        </w:tc>
      </w:tr>
      <w:tr w:rsidR="000074C5" w14:paraId="0CD56D9E" w14:textId="77777777" w:rsidTr="000074C5">
        <w:trPr>
          <w:trHeight w:val="406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A0B5F" w14:textId="77777777" w:rsidR="000074C5" w:rsidRDefault="000074C5">
            <w:pPr>
              <w:ind w:left="8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05</w:t>
            </w:r>
          </w:p>
        </w:tc>
        <w:tc>
          <w:tcPr>
            <w:tcW w:w="7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30F22" w14:textId="77777777" w:rsidR="000074C5" w:rsidRDefault="000074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liab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ourc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  <w:tc>
          <w:tcPr>
            <w:tcW w:w="1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85A1A" w14:textId="77777777" w:rsidR="000074C5" w:rsidRDefault="000074C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.S7</w:t>
            </w:r>
          </w:p>
        </w:tc>
      </w:tr>
    </w:tbl>
    <w:p w14:paraId="2A73B67E" w14:textId="7D044603" w:rsidR="006324D7" w:rsidRDefault="008F28C9">
      <w:pPr>
        <w:spacing w:after="0"/>
      </w:pPr>
      <w:r>
        <w:t xml:space="preserve"> </w:t>
      </w:r>
    </w:p>
    <w:tbl>
      <w:tblPr>
        <w:tblStyle w:val="TableGrid"/>
        <w:tblW w:w="9782" w:type="dxa"/>
        <w:tblInd w:w="-67" w:type="dxa"/>
        <w:tblCellMar>
          <w:top w:w="8" w:type="dxa"/>
          <w:left w:w="108" w:type="dxa"/>
        </w:tblCellMar>
        <w:tblLook w:val="04A0" w:firstRow="1" w:lastRow="0" w:firstColumn="1" w:lastColumn="0" w:noHBand="0" w:noVBand="1"/>
      </w:tblPr>
      <w:tblGrid>
        <w:gridCol w:w="1866"/>
        <w:gridCol w:w="376"/>
        <w:gridCol w:w="379"/>
        <w:gridCol w:w="376"/>
        <w:gridCol w:w="381"/>
        <w:gridCol w:w="377"/>
        <w:gridCol w:w="380"/>
        <w:gridCol w:w="376"/>
        <w:gridCol w:w="379"/>
        <w:gridCol w:w="378"/>
        <w:gridCol w:w="380"/>
        <w:gridCol w:w="380"/>
        <w:gridCol w:w="379"/>
        <w:gridCol w:w="377"/>
        <w:gridCol w:w="379"/>
        <w:gridCol w:w="378"/>
        <w:gridCol w:w="380"/>
        <w:gridCol w:w="379"/>
        <w:gridCol w:w="382"/>
        <w:gridCol w:w="378"/>
        <w:gridCol w:w="379"/>
        <w:gridCol w:w="343"/>
      </w:tblGrid>
      <w:tr w:rsidR="006324D7" w:rsidRPr="00F72F9C" w14:paraId="0F05730B" w14:textId="77777777">
        <w:trPr>
          <w:trHeight w:val="295"/>
        </w:trPr>
        <w:tc>
          <w:tcPr>
            <w:tcW w:w="7541" w:type="dxa"/>
            <w:gridSpan w:val="1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42CD378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4.4.</w:t>
            </w:r>
            <w:r w:rsidRPr="00BB536A">
              <w:rPr>
                <w:rFonts w:ascii="Arial" w:eastAsia="Arial" w:hAnsi="Arial" w:cs="Arial"/>
                <w:b/>
                <w:sz w:val="20"/>
                <w:lang w:val="en-GB"/>
              </w:rPr>
              <w:t xml:space="preserve">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Methods of assessment of the intended teaching outcomes </w:t>
            </w:r>
          </w:p>
        </w:tc>
        <w:tc>
          <w:tcPr>
            <w:tcW w:w="11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6B97850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11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449671D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14:paraId="51570F18" w14:textId="77777777">
        <w:trPr>
          <w:trHeight w:val="296"/>
        </w:trPr>
        <w:tc>
          <w:tcPr>
            <w:tcW w:w="18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B269D" w14:textId="77777777" w:rsidR="006324D7" w:rsidRDefault="008F28C9">
            <w:pPr>
              <w:ind w:left="31" w:right="40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Teachi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outcom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  <w:p w14:paraId="2FA54907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od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5675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2EF4BE9" w14:textId="77777777" w:rsidR="006324D7" w:rsidRDefault="008F28C9">
            <w:pPr>
              <w:ind w:right="576"/>
              <w:jc w:val="right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Method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(+/-)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4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1401697" w14:textId="77777777" w:rsidR="006324D7" w:rsidRDefault="006324D7"/>
        </w:tc>
        <w:tc>
          <w:tcPr>
            <w:tcW w:w="110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2AF7CE3" w14:textId="77777777" w:rsidR="006324D7" w:rsidRDefault="006324D7"/>
        </w:tc>
      </w:tr>
      <w:tr w:rsidR="006324D7" w14:paraId="7E691DB0" w14:textId="77777777">
        <w:trPr>
          <w:trHeight w:val="38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3EAE4A9" w14:textId="77777777" w:rsidR="006324D7" w:rsidRDefault="006324D7"/>
        </w:tc>
        <w:tc>
          <w:tcPr>
            <w:tcW w:w="1130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</w:tcPr>
          <w:p w14:paraId="3552F22D" w14:textId="77777777" w:rsidR="006324D7" w:rsidRDefault="008F28C9">
            <w:pPr>
              <w:ind w:right="104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Exa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  <w:p w14:paraId="4A216677" w14:textId="77777777" w:rsidR="006324D7" w:rsidRDefault="008F28C9">
            <w:pPr>
              <w:ind w:left="8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ora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writt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</w:tc>
        <w:tc>
          <w:tcPr>
            <w:tcW w:w="1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E64ACF5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Test* </w:t>
            </w:r>
          </w:p>
        </w:tc>
        <w:tc>
          <w:tcPr>
            <w:tcW w:w="1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74C2903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Project* </w:t>
            </w:r>
          </w:p>
        </w:tc>
        <w:tc>
          <w:tcPr>
            <w:tcW w:w="1139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FCE5B97" w14:textId="77777777" w:rsidR="006324D7" w:rsidRDefault="008F28C9">
            <w:pPr>
              <w:ind w:left="176" w:right="214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Effor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 in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clas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</w:tc>
        <w:tc>
          <w:tcPr>
            <w:tcW w:w="1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A9C814D" w14:textId="77777777" w:rsidR="006324D7" w:rsidRDefault="008F28C9">
            <w:pPr>
              <w:ind w:right="111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Self-stud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</w:tc>
        <w:tc>
          <w:tcPr>
            <w:tcW w:w="1141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11951D3" w14:textId="77777777" w:rsidR="006324D7" w:rsidRDefault="008F28C9">
            <w:pPr>
              <w:ind w:right="108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Grou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  <w:p w14:paraId="1364BFE1" w14:textId="77777777" w:rsidR="006324D7" w:rsidRDefault="008F28C9">
            <w:pPr>
              <w:ind w:right="356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wor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        </w:t>
            </w:r>
          </w:p>
        </w:tc>
        <w:tc>
          <w:tcPr>
            <w:tcW w:w="1100" w:type="dxa"/>
            <w:gridSpan w:val="3"/>
            <w:tcBorders>
              <w:top w:val="single" w:sz="4" w:space="0" w:color="000000"/>
              <w:left w:val="single" w:sz="4" w:space="0" w:color="000000"/>
              <w:bottom w:val="single" w:sz="2" w:space="0" w:color="F2F2F2"/>
              <w:right w:val="single" w:sz="4" w:space="0" w:color="000000"/>
            </w:tcBorders>
            <w:shd w:val="clear" w:color="auto" w:fill="F2F2F2"/>
            <w:vAlign w:val="center"/>
          </w:tcPr>
          <w:p w14:paraId="6473CCE5" w14:textId="77777777" w:rsidR="006324D7" w:rsidRDefault="008F28C9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  <w:sz w:val="16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Other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* </w:t>
            </w:r>
          </w:p>
          <w:p w14:paraId="1B21E55F" w14:textId="39454425" w:rsidR="000074C5" w:rsidRDefault="000074C5">
            <w:pPr>
              <w:ind w:right="106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16"/>
              </w:rPr>
              <w:t>Observation</w:t>
            </w:r>
            <w:proofErr w:type="spellEnd"/>
          </w:p>
        </w:tc>
      </w:tr>
      <w:tr w:rsidR="006324D7" w14:paraId="43A1B482" w14:textId="77777777">
        <w:trPr>
          <w:trHeight w:val="3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1A4E146" w14:textId="77777777" w:rsidR="006324D7" w:rsidRDefault="006324D7"/>
        </w:tc>
        <w:tc>
          <w:tcPr>
            <w:tcW w:w="1130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D63097B" w14:textId="77777777" w:rsidR="006324D7" w:rsidRDefault="008F28C9">
            <w:pPr>
              <w:ind w:right="24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 </w:t>
            </w:r>
          </w:p>
        </w:tc>
        <w:tc>
          <w:tcPr>
            <w:tcW w:w="1138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F7F5C" w14:textId="77777777" w:rsidR="006324D7" w:rsidRDefault="008F28C9">
            <w:pPr>
              <w:ind w:right="2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 </w:t>
            </w:r>
          </w:p>
        </w:tc>
        <w:tc>
          <w:tcPr>
            <w:tcW w:w="1133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F75D7CC" w14:textId="77777777" w:rsidR="006324D7" w:rsidRDefault="008F28C9">
            <w:pPr>
              <w:ind w:right="27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39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46BD3" w14:textId="77777777" w:rsidR="006324D7" w:rsidRDefault="008F28C9">
            <w:pPr>
              <w:ind w:right="2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34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40958C5" w14:textId="77777777" w:rsidR="006324D7" w:rsidRDefault="008F28C9">
            <w:pPr>
              <w:ind w:right="27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41" w:type="dxa"/>
            <w:gridSpan w:val="3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F2C3F" w14:textId="77777777" w:rsidR="006324D7" w:rsidRDefault="008F28C9">
            <w:pPr>
              <w:ind w:right="3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100" w:type="dxa"/>
            <w:gridSpan w:val="3"/>
            <w:tcBorders>
              <w:top w:val="single" w:sz="2" w:space="0" w:color="F2F2F2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714CF3" w14:textId="77777777" w:rsidR="006324D7" w:rsidRDefault="008F28C9">
            <w:pPr>
              <w:ind w:righ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i/>
                <w:sz w:val="16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6324D7" w14:paraId="17077764" w14:textId="77777777">
        <w:trPr>
          <w:trHeight w:val="48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6BBD7" w14:textId="77777777" w:rsidR="006324D7" w:rsidRDefault="006324D7"/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AB0EE11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0A9B62D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9BEB86F" w14:textId="77777777" w:rsidR="006324D7" w:rsidRDefault="008F28C9">
            <w:pPr>
              <w:ind w:right="107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4B65D3B" w14:textId="77777777" w:rsidR="006324D7" w:rsidRDefault="008F28C9">
            <w:pPr>
              <w:ind w:left="28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3237148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1BDB0A0" w14:textId="77777777" w:rsidR="006324D7" w:rsidRDefault="008F28C9">
            <w:pPr>
              <w:ind w:right="112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52D98F5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151B6A3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6D85792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4A43309" w14:textId="77777777" w:rsidR="006324D7" w:rsidRDefault="008F28C9">
            <w:pPr>
              <w:ind w:left="28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A46C68C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83BC060" w14:textId="77777777" w:rsidR="006324D7" w:rsidRDefault="008F28C9">
            <w:pPr>
              <w:ind w:right="116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75002B6" w14:textId="77777777" w:rsidR="006324D7" w:rsidRDefault="008F28C9">
            <w:pPr>
              <w:ind w:left="2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384BFCF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6BF2ACF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EDA3365" w14:textId="77777777" w:rsidR="006324D7" w:rsidRDefault="008F28C9">
            <w:pPr>
              <w:ind w:left="28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3F28E9F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B5636F0" w14:textId="77777777" w:rsidR="006324D7" w:rsidRDefault="008F28C9">
            <w:pPr>
              <w:ind w:right="113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..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586727A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L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1E26B44" w14:textId="77777777" w:rsidR="006324D7" w:rsidRDefault="008F28C9">
            <w:pPr>
              <w:ind w:left="14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C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2" w:space="0" w:color="F2F2F2"/>
              <w:right w:val="single" w:sz="4" w:space="0" w:color="000000"/>
            </w:tcBorders>
            <w:shd w:val="clear" w:color="auto" w:fill="F2F2F2"/>
          </w:tcPr>
          <w:p w14:paraId="5639EB57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>..</w:t>
            </w:r>
          </w:p>
          <w:p w14:paraId="07064811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. </w:t>
            </w:r>
          </w:p>
        </w:tc>
      </w:tr>
      <w:tr w:rsidR="006324D7" w14:paraId="5CD0735E" w14:textId="77777777">
        <w:trPr>
          <w:trHeight w:val="303"/>
        </w:trPr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BE82F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W01-W07 </w:t>
            </w:r>
          </w:p>
        </w:tc>
        <w:tc>
          <w:tcPr>
            <w:tcW w:w="37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0871708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98B8472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864CAAD" w14:textId="77777777" w:rsidR="006324D7" w:rsidRDefault="008F28C9">
            <w:pPr>
              <w:ind w:right="105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030B4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94BC6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CB15D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4AD0CBB" w14:textId="77777777" w:rsidR="006324D7" w:rsidRDefault="008F28C9">
            <w:pPr>
              <w:ind w:left="23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DCE5ADF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080D714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811B3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BEE66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87E3" w14:textId="77777777" w:rsidR="006324D7" w:rsidRDefault="008F28C9">
            <w:pPr>
              <w:ind w:right="114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ACAD839" w14:textId="77777777" w:rsidR="006324D7" w:rsidRDefault="008F28C9">
            <w:pPr>
              <w:ind w:left="22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2D5C47F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DE0020B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B4BE5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B593F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BA38C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63E0DA5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59E6057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43" w:type="dxa"/>
            <w:tcBorders>
              <w:top w:val="single" w:sz="2" w:space="0" w:color="F2F2F2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7E2A493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</w:tr>
      <w:tr w:rsidR="006324D7" w14:paraId="2CF7C126" w14:textId="77777777">
        <w:trPr>
          <w:trHeight w:val="293"/>
        </w:trPr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6C06E" w14:textId="77777777" w:rsidR="006324D7" w:rsidRDefault="008F28C9">
            <w:pPr>
              <w:ind w:right="111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U01-U06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71094A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97E20BE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6BAF017" w14:textId="77777777" w:rsidR="006324D7" w:rsidRDefault="008F28C9">
            <w:pPr>
              <w:ind w:right="105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7EBE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01770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00A6B" w14:textId="77777777" w:rsidR="006324D7" w:rsidRDefault="008F28C9">
            <w:pPr>
              <w:ind w:right="110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38C5F79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B376C11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8398A1C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44E62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FC2E5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49501" w14:textId="77777777" w:rsidR="006324D7" w:rsidRDefault="008F28C9">
            <w:pPr>
              <w:ind w:right="114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7A4E842" w14:textId="77777777" w:rsidR="006324D7" w:rsidRDefault="008F28C9">
            <w:pPr>
              <w:ind w:left="22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C6EFBDB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8C0BCCC" w14:textId="77777777" w:rsidR="006324D7" w:rsidRDefault="008F28C9">
            <w:pPr>
              <w:ind w:right="108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7DFCF" w14:textId="77777777" w:rsidR="006324D7" w:rsidRDefault="008F28C9">
            <w:pPr>
              <w:ind w:left="25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1F226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36F80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3395739" w14:textId="77777777" w:rsidR="006324D7" w:rsidRDefault="008F28C9">
            <w:pPr>
              <w:ind w:left="23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+ 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9D3D165" w14:textId="77777777" w:rsidR="006324D7" w:rsidRDefault="008F28C9">
            <w:pPr>
              <w:ind w:right="109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6E14BF32" w14:textId="77777777" w:rsidR="006324D7" w:rsidRDefault="008F28C9">
            <w:pPr>
              <w:ind w:right="106"/>
              <w:jc w:val="center"/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- </w:t>
            </w:r>
          </w:p>
        </w:tc>
      </w:tr>
      <w:tr w:rsidR="000074C5" w14:paraId="5B2BBF69" w14:textId="77777777">
        <w:trPr>
          <w:trHeight w:val="293"/>
        </w:trPr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ED0B2" w14:textId="108E0223" w:rsidR="000074C5" w:rsidRDefault="000074C5">
            <w:pPr>
              <w:ind w:right="111"/>
              <w:jc w:val="center"/>
              <w:rPr>
                <w:rFonts w:ascii="Times New Roman" w:eastAsia="Times New Roman" w:hAnsi="Times New Roman" w:cs="Times New Roman"/>
                <w:sz w:val="20"/>
              </w:rPr>
            </w:pPr>
            <w:r>
              <w:rPr>
                <w:rFonts w:ascii="Times New Roman" w:eastAsia="Times New Roman" w:hAnsi="Times New Roman" w:cs="Times New Roman"/>
                <w:sz w:val="20"/>
              </w:rPr>
              <w:t>K01-K05</w:t>
            </w: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138E25B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E507E8C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1139143" w14:textId="77777777" w:rsidR="000074C5" w:rsidRDefault="000074C5">
            <w:pPr>
              <w:ind w:right="105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866FF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40C31" w14:textId="77777777" w:rsidR="000074C5" w:rsidRDefault="000074C5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49F8C" w14:textId="77777777" w:rsidR="000074C5" w:rsidRDefault="000074C5">
            <w:pPr>
              <w:ind w:right="110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9499F58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872B283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3370044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FEC7" w14:textId="77777777" w:rsidR="000074C5" w:rsidRDefault="000074C5">
            <w:pPr>
              <w:ind w:left="25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7FC79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822E" w14:textId="77777777" w:rsidR="000074C5" w:rsidRDefault="000074C5">
            <w:pPr>
              <w:ind w:right="114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D87D87A" w14:textId="77777777" w:rsidR="000074C5" w:rsidRDefault="000074C5">
            <w:pPr>
              <w:ind w:left="22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F88C23F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C90C388" w14:textId="77777777" w:rsidR="000074C5" w:rsidRDefault="000074C5">
            <w:pPr>
              <w:ind w:right="108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9E74F" w14:textId="77777777" w:rsidR="000074C5" w:rsidRDefault="000074C5">
            <w:pPr>
              <w:ind w:left="25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BB6AA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B6011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BE12A85" w14:textId="32F4B568" w:rsidR="000074C5" w:rsidRDefault="000074C5">
            <w:pPr>
              <w:ind w:left="23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828E896" w14:textId="77777777" w:rsidR="000074C5" w:rsidRDefault="000074C5">
            <w:pPr>
              <w:ind w:right="109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6FAC24" w14:textId="77777777" w:rsidR="000074C5" w:rsidRDefault="000074C5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</w:rPr>
            </w:pPr>
          </w:p>
        </w:tc>
      </w:tr>
    </w:tbl>
    <w:p w14:paraId="66B5E890" w14:textId="396AD9A4" w:rsidR="006324D7" w:rsidRDefault="008F28C9" w:rsidP="000074C5">
      <w:pPr>
        <w:spacing w:after="32"/>
      </w:pPr>
      <w:r>
        <w:rPr>
          <w:rFonts w:ascii="Times New Roman" w:eastAsia="Times New Roman" w:hAnsi="Times New Roman" w:cs="Times New Roman"/>
          <w:b/>
          <w:i/>
          <w:sz w:val="18"/>
        </w:rPr>
        <w:t>*</w:t>
      </w:r>
      <w:proofErr w:type="spellStart"/>
      <w:r>
        <w:rPr>
          <w:rFonts w:ascii="Times New Roman" w:eastAsia="Times New Roman" w:hAnsi="Times New Roman" w:cs="Times New Roman"/>
          <w:b/>
          <w:i/>
          <w:sz w:val="18"/>
        </w:rPr>
        <w:t>delete</w:t>
      </w:r>
      <w:proofErr w:type="spellEnd"/>
      <w:r>
        <w:rPr>
          <w:rFonts w:ascii="Times New Roman" w:eastAsia="Times New Roman" w:hAnsi="Times New Roman" w:cs="Times New Roman"/>
          <w:b/>
          <w:i/>
          <w:sz w:val="18"/>
        </w:rPr>
        <w:t xml:space="preserve"> as </w:t>
      </w:r>
      <w:proofErr w:type="spellStart"/>
      <w:r>
        <w:rPr>
          <w:rFonts w:ascii="Times New Roman" w:eastAsia="Times New Roman" w:hAnsi="Times New Roman" w:cs="Times New Roman"/>
          <w:b/>
          <w:i/>
          <w:sz w:val="18"/>
        </w:rPr>
        <w:t>appropriate</w:t>
      </w:r>
      <w:proofErr w:type="spellEnd"/>
      <w:r>
        <w:rPr>
          <w:rFonts w:ascii="Times New Roman" w:eastAsia="Times New Roman" w:hAnsi="Times New Roman" w:cs="Times New Roman"/>
          <w:b/>
          <w:i/>
          <w:sz w:val="18"/>
        </w:rPr>
        <w:t xml:space="preserve"> </w:t>
      </w:r>
    </w:p>
    <w:tbl>
      <w:tblPr>
        <w:tblStyle w:val="TableGrid"/>
        <w:tblW w:w="10564" w:type="dxa"/>
        <w:tblInd w:w="-67" w:type="dxa"/>
        <w:tblCellMar>
          <w:top w:w="8" w:type="dxa"/>
          <w:left w:w="29" w:type="dxa"/>
          <w:right w:w="38" w:type="dxa"/>
        </w:tblCellMar>
        <w:tblLook w:val="04A0" w:firstRow="1" w:lastRow="0" w:firstColumn="1" w:lastColumn="0" w:noHBand="0" w:noVBand="1"/>
      </w:tblPr>
      <w:tblGrid>
        <w:gridCol w:w="398"/>
        <w:gridCol w:w="466"/>
        <w:gridCol w:w="720"/>
        <w:gridCol w:w="8200"/>
        <w:gridCol w:w="780"/>
      </w:tblGrid>
      <w:tr w:rsidR="006324D7" w:rsidRPr="00F72F9C" w14:paraId="7F1916C6" w14:textId="77777777">
        <w:trPr>
          <w:trHeight w:val="295"/>
        </w:trPr>
        <w:tc>
          <w:tcPr>
            <w:tcW w:w="97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7C523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>4.5.</w:t>
            </w:r>
            <w:r w:rsidRPr="00BB536A">
              <w:rPr>
                <w:rFonts w:ascii="Arial" w:eastAsia="Arial" w:hAnsi="Arial" w:cs="Arial"/>
                <w:b/>
                <w:sz w:val="20"/>
                <w:lang w:val="en-GB"/>
              </w:rPr>
              <w:t xml:space="preserve"> </w:t>
            </w: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Criteria of assessment of the intended teaching outcomes </w:t>
            </w:r>
          </w:p>
        </w:tc>
        <w:tc>
          <w:tcPr>
            <w:tcW w:w="780" w:type="dxa"/>
            <w:vMerge w:val="restart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E42ADFA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14:paraId="7FC5A2B4" w14:textId="77777777">
        <w:trPr>
          <w:trHeight w:val="470"/>
        </w:trPr>
        <w:tc>
          <w:tcPr>
            <w:tcW w:w="8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BAAA9" w14:textId="77777777" w:rsidR="006324D7" w:rsidRDefault="008F28C9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Form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lass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1ECB46" w14:textId="77777777" w:rsidR="006324D7" w:rsidRDefault="008F28C9">
            <w:pPr>
              <w:ind w:left="58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Grade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8E08B" w14:textId="77777777" w:rsidR="006324D7" w:rsidRDefault="008F28C9">
            <w:pPr>
              <w:ind w:left="2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riteri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assessmen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B7B2EF8" w14:textId="77777777" w:rsidR="006324D7" w:rsidRDefault="006324D7"/>
        </w:tc>
      </w:tr>
      <w:tr w:rsidR="006324D7" w:rsidRPr="00F72F9C" w14:paraId="3F975603" w14:textId="77777777">
        <w:trPr>
          <w:trHeight w:val="264"/>
        </w:trPr>
        <w:tc>
          <w:tcPr>
            <w:tcW w:w="86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FBF96" w14:textId="77777777" w:rsidR="006324D7" w:rsidRDefault="008F28C9">
            <w:pPr>
              <w:ind w:left="295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6992340" wp14:editId="7BEA2CBB">
                      <wp:extent cx="140027" cy="638556"/>
                      <wp:effectExtent l="0" t="0" r="0" b="0"/>
                      <wp:docPr id="20473" name="Group 204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38556"/>
                                <a:chOff x="0" y="0"/>
                                <a:chExt cx="140027" cy="638556"/>
                              </a:xfrm>
                            </wpg:grpSpPr>
                            <wps:wsp>
                              <wps:cNvPr id="2607" name="Rectangle 2607"/>
                              <wps:cNvSpPr/>
                              <wps:spPr>
                                <a:xfrm rot="-5399999">
                                  <a:off x="72088" y="524409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9FA2A80" w14:textId="77777777" w:rsidR="006324D7" w:rsidRDefault="008F28C9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608" name="Rectangle 2608"/>
                              <wps:cNvSpPr/>
                              <wps:spPr>
                                <a:xfrm rot="-5399999">
                                  <a:off x="-288352" y="131963"/>
                                  <a:ext cx="762943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D07187" w14:textId="77777777" w:rsidR="006324D7" w:rsidRDefault="008F28C9">
                                    <w:proofErr w:type="spellStart"/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>lecture</w:t>
                                    </w:r>
                                    <w:proofErr w:type="spellEnd"/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(L)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609" name="Rectangle 2609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BFD51F" w14:textId="77777777" w:rsidR="006324D7" w:rsidRDefault="008F28C9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sz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46992340" id="Group 20473" o:spid="_x0000_s1029" style="width:11.05pt;height:50.3pt;mso-position-horizontal-relative:char;mso-position-vertical-relative:line" coordsize="1400,6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">
                      <v:rect id="Rectangle 2607" o:spid="_x0000_s1030" style="position:absolute;left:720;top:5244;width:421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" filled="f" stroked="f">
                        <v:textbox inset="0,0,0,0">
                          <w:txbxContent>
                            <w:p w14:paraId="29FA2A80" w14:textId="77777777" w:rsidR="006324D7" w:rsidRDefault="008F28C9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2608" o:spid="_x0000_s1031" style="position:absolute;left:-2883;top:1320;width:762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" filled="f" stroked="f">
                        <v:textbox inset="0,0,0,0">
                          <w:txbxContent>
                            <w:p w14:paraId="2ED07187" w14:textId="77777777" w:rsidR="006324D7" w:rsidRDefault="008F28C9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>lecture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(L)</w:t>
                              </w:r>
                            </w:p>
                          </w:txbxContent>
                        </v:textbox>
                      </v:rect>
                      <v:rect id="Rectangle 2609" o:spid="_x0000_s103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" filled="f" stroked="f">
                        <v:textbox inset="0,0,0,0">
                          <w:txbxContent>
                            <w:p w14:paraId="4FBFD51F" w14:textId="77777777" w:rsidR="006324D7" w:rsidRDefault="008F28C9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5C26B" w14:textId="77777777" w:rsidR="006324D7" w:rsidRDefault="008F28C9">
            <w:pPr>
              <w:ind w:lef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3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07669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61% - 68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52B7795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311E2345" w14:textId="77777777">
        <w:trPr>
          <w:trHeight w:val="265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BCB847D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66941" w14:textId="77777777" w:rsidR="006324D7" w:rsidRDefault="008F28C9">
            <w:pPr>
              <w:ind w:left="1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3,5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0C525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69% - 76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437F0D0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762833E4" w14:textId="77777777">
        <w:trPr>
          <w:trHeight w:val="266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C3BE162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26C34" w14:textId="77777777" w:rsidR="006324D7" w:rsidRDefault="008F28C9">
            <w:pPr>
              <w:ind w:lef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DED9F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77% - 84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5D1A15D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2FAECA48" w14:textId="77777777">
        <w:trPr>
          <w:trHeight w:val="264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F5B9A20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4B7D4" w14:textId="77777777" w:rsidR="006324D7" w:rsidRDefault="008F28C9">
            <w:pPr>
              <w:ind w:left="1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>4,5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D4A1C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85% - 92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690E504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687352BD" w14:textId="77777777">
        <w:trPr>
          <w:trHeight w:val="268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3017F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D6112" w14:textId="77777777" w:rsidR="006324D7" w:rsidRDefault="008F28C9">
            <w:pPr>
              <w:ind w:left="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5 </w:t>
            </w:r>
          </w:p>
        </w:tc>
        <w:tc>
          <w:tcPr>
            <w:tcW w:w="8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1B3A7" w14:textId="77777777" w:rsidR="006324D7" w:rsidRPr="00BB536A" w:rsidRDefault="008F28C9">
            <w:pPr>
              <w:ind w:left="41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Achieving the 93% - 100% of the total number of points possible to achieve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005C56A" w14:textId="77777777" w:rsidR="006324D7" w:rsidRPr="00BB536A" w:rsidRDefault="006324D7">
            <w:pPr>
              <w:rPr>
                <w:lang w:val="en-GB"/>
              </w:rPr>
            </w:pPr>
          </w:p>
        </w:tc>
      </w:tr>
      <w:tr w:rsidR="006324D7" w:rsidRPr="00F72F9C" w14:paraId="4EACD4F0" w14:textId="77777777">
        <w:trPr>
          <w:trHeight w:val="248"/>
        </w:trPr>
        <w:tc>
          <w:tcPr>
            <w:tcW w:w="39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B3A17B2" w14:textId="77777777" w:rsidR="006324D7" w:rsidRPr="00BB536A" w:rsidRDefault="006324D7">
            <w:pPr>
              <w:rPr>
                <w:lang w:val="en-GB"/>
              </w:rPr>
            </w:pPr>
          </w:p>
        </w:tc>
        <w:tc>
          <w:tcPr>
            <w:tcW w:w="10166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</w:tcPr>
          <w:p w14:paraId="6EABC4E1" w14:textId="77777777" w:rsidR="006324D7" w:rsidRPr="00BB536A" w:rsidRDefault="008F28C9">
            <w:pPr>
              <w:tabs>
                <w:tab w:val="center" w:pos="2589"/>
              </w:tabs>
              <w:rPr>
                <w:lang w:val="en-GB"/>
              </w:rPr>
            </w:pPr>
            <w:r>
              <w:rPr>
                <w:rFonts w:ascii="Segoe UI Symbol" w:eastAsia="Segoe UI Symbol" w:hAnsi="Segoe UI Symbol" w:cs="Segoe UI Symbol"/>
                <w:sz w:val="20"/>
              </w:rPr>
              <w:t></w:t>
            </w:r>
            <w:r w:rsidRPr="00BB536A">
              <w:rPr>
                <w:rFonts w:ascii="Arial" w:eastAsia="Arial" w:hAnsi="Arial" w:cs="Arial"/>
                <w:sz w:val="20"/>
                <w:lang w:val="en-GB"/>
              </w:rPr>
              <w:t xml:space="preserve"> </w:t>
            </w:r>
            <w:r w:rsidRPr="00BB536A">
              <w:rPr>
                <w:rFonts w:ascii="Arial" w:eastAsia="Arial" w:hAnsi="Arial" w:cs="Arial"/>
                <w:sz w:val="20"/>
                <w:lang w:val="en-GB"/>
              </w:rPr>
              <w:tab/>
            </w:r>
            <w:hyperlink r:id="rId5">
              <w:r w:rsidRPr="00BB536A">
                <w:rPr>
                  <w:rFonts w:ascii="Times New Roman" w:eastAsia="Times New Roman" w:hAnsi="Times New Roman" w:cs="Times New Roman"/>
                  <w:b/>
                  <w:sz w:val="20"/>
                  <w:lang w:val="en-GB"/>
                </w:rPr>
                <w:t>Thresholds</w:t>
              </w:r>
            </w:hyperlink>
            <w:hyperlink r:id="rId6">
              <w:r w:rsidRPr="00BB536A">
                <w:rPr>
                  <w:rFonts w:ascii="Times New Roman" w:eastAsia="Times New Roman" w:hAnsi="Times New Roman" w:cs="Times New Roman"/>
                  <w:b/>
                  <w:sz w:val="20"/>
                  <w:lang w:val="en-GB"/>
                </w:rPr>
                <w:t xml:space="preserve"> </w:t>
              </w:r>
            </w:hyperlink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are valid from 2018/ 2019 academic year </w:t>
            </w:r>
          </w:p>
        </w:tc>
      </w:tr>
    </w:tbl>
    <w:p w14:paraId="5771D5ED" w14:textId="77777777" w:rsidR="006324D7" w:rsidRPr="00BB536A" w:rsidRDefault="008F28C9">
      <w:pPr>
        <w:spacing w:after="0"/>
        <w:rPr>
          <w:lang w:val="en-GB"/>
        </w:rPr>
      </w:pPr>
      <w:r w:rsidRPr="00BB536A">
        <w:rPr>
          <w:rFonts w:ascii="Times New Roman" w:eastAsia="Times New Roman" w:hAnsi="Times New Roman" w:cs="Times New Roman"/>
          <w:sz w:val="24"/>
          <w:lang w:val="en-GB"/>
        </w:rPr>
        <w:t xml:space="preserve"> </w:t>
      </w:r>
    </w:p>
    <w:p w14:paraId="4528BDAA" w14:textId="77777777" w:rsidR="006324D7" w:rsidRPr="00BB536A" w:rsidRDefault="008F28C9">
      <w:pPr>
        <w:pStyle w:val="Nagwek3"/>
        <w:ind w:left="0" w:right="3429"/>
        <w:rPr>
          <w:lang w:val="en-GB"/>
        </w:rPr>
      </w:pPr>
      <w:r w:rsidRPr="00BB536A">
        <w:rPr>
          <w:lang w:val="en-GB"/>
        </w:rPr>
        <w:t>5.</w:t>
      </w:r>
      <w:r w:rsidRPr="00BB536A">
        <w:rPr>
          <w:rFonts w:ascii="Arial" w:eastAsia="Arial" w:hAnsi="Arial" w:cs="Arial"/>
          <w:lang w:val="en-GB"/>
        </w:rPr>
        <w:t xml:space="preserve"> </w:t>
      </w:r>
      <w:r w:rsidRPr="00BB536A">
        <w:rPr>
          <w:lang w:val="en-GB"/>
        </w:rPr>
        <w:t xml:space="preserve">BALANCE OF ECTS  CREDITS – STUDENT’S WORK INPUT  </w:t>
      </w:r>
    </w:p>
    <w:tbl>
      <w:tblPr>
        <w:tblStyle w:val="TableGrid"/>
        <w:tblW w:w="9780" w:type="dxa"/>
        <w:tblInd w:w="-28" w:type="dxa"/>
        <w:tblCellMar>
          <w:top w:w="6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6619"/>
        <w:gridCol w:w="3161"/>
      </w:tblGrid>
      <w:tr w:rsidR="006324D7" w14:paraId="6CE322D7" w14:textId="77777777">
        <w:trPr>
          <w:trHeight w:val="240"/>
        </w:trPr>
        <w:tc>
          <w:tcPr>
            <w:tcW w:w="66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0F10F" w14:textId="77777777" w:rsidR="006324D7" w:rsidRDefault="008F28C9">
            <w:pPr>
              <w:ind w:left="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Categor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C9F2C" w14:textId="77777777" w:rsidR="006324D7" w:rsidRDefault="008F28C9">
            <w:pPr>
              <w:ind w:left="7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Student'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</w:rPr>
              <w:t>workloa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4E45AACC" w14:textId="77777777">
        <w:trPr>
          <w:trHeight w:val="42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C735C" w14:textId="77777777" w:rsidR="006324D7" w:rsidRDefault="006324D7"/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87EF" w14:textId="77777777" w:rsidR="006324D7" w:rsidRDefault="008F28C9">
            <w:pPr>
              <w:ind w:left="854" w:right="80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18"/>
              </w:rPr>
              <w:t>Full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8"/>
              </w:rPr>
              <w:t>tim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18"/>
              </w:rPr>
              <w:t>studie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16"/>
              </w:rPr>
              <w:t xml:space="preserve"> </w:t>
            </w:r>
          </w:p>
        </w:tc>
      </w:tr>
      <w:tr w:rsidR="006324D7" w14:paraId="285B2A85" w14:textId="77777777">
        <w:trPr>
          <w:trHeight w:val="422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1B63F2E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NUMBER OF HOURS WITH THE DIRECT PARTICIPATION OF THE TEACHER /CONTACT HOURS/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A2B735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5 </w:t>
            </w:r>
          </w:p>
        </w:tc>
      </w:tr>
      <w:tr w:rsidR="006324D7" w14:paraId="16CD0F74" w14:textId="77777777">
        <w:trPr>
          <w:trHeight w:val="241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B07FB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articip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in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lecture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E15F5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5 </w:t>
            </w:r>
          </w:p>
        </w:tc>
      </w:tr>
      <w:tr w:rsidR="006324D7" w:rsidRPr="00F72F9C" w14:paraId="625427BF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69880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articipation in classes, seminars, laboratories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54BA7" w14:textId="77777777" w:rsidR="006324D7" w:rsidRPr="00BB536A" w:rsidRDefault="008F28C9">
            <w:pPr>
              <w:ind w:left="58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</w:tr>
      <w:tr w:rsidR="006324D7" w:rsidRPr="00F72F9C" w14:paraId="755FDF71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5C1AC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reparation in the exam/ final test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3C3EC" w14:textId="77777777" w:rsidR="006324D7" w:rsidRPr="00BB536A" w:rsidRDefault="008F28C9">
            <w:pPr>
              <w:ind w:left="58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</w:tr>
      <w:tr w:rsidR="006324D7" w14:paraId="791B2CE0" w14:textId="77777777">
        <w:trPr>
          <w:trHeight w:val="242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BE06B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Othe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D5824" w14:textId="77777777" w:rsidR="006324D7" w:rsidRDefault="008F28C9">
            <w:pPr>
              <w:ind w:left="5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045BEB06" w14:textId="77777777">
        <w:trPr>
          <w:trHeight w:val="238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2957860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>INDEPENDENT WORK OF THE STUDENT/NON-CONTACT HOURS/</w:t>
            </w:r>
            <w:r w:rsidRPr="00BB536A">
              <w:rPr>
                <w:rFonts w:ascii="Times New Roman" w:eastAsia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B37BD09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0 </w:t>
            </w:r>
          </w:p>
        </w:tc>
      </w:tr>
      <w:tr w:rsidR="006324D7" w14:paraId="7B54C07F" w14:textId="77777777">
        <w:trPr>
          <w:trHeight w:val="241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3F61B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repar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for the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lectur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>*</w:t>
            </w:r>
            <w:r>
              <w:rPr>
                <w:rFonts w:ascii="Times New Roman" w:eastAsia="Times New Roman" w:hAnsi="Times New Roman" w:cs="Times New Roman"/>
                <w:b/>
                <w:i/>
                <w:sz w:val="20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55B1A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2 </w:t>
            </w:r>
          </w:p>
        </w:tc>
      </w:tr>
      <w:tr w:rsidR="006324D7" w:rsidRPr="00F72F9C" w14:paraId="13556589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9AFFC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reparation for the classes, seminars, laboratories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14D75" w14:textId="77777777" w:rsidR="006324D7" w:rsidRPr="00BB536A" w:rsidRDefault="008F28C9">
            <w:pPr>
              <w:ind w:left="58"/>
              <w:jc w:val="center"/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</w:tr>
      <w:tr w:rsidR="006324D7" w14:paraId="10475FE6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4FF0D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Preparation for the exam/test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7E18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5 </w:t>
            </w:r>
          </w:p>
        </w:tc>
      </w:tr>
      <w:tr w:rsidR="006324D7" w14:paraId="611E88D8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6B3BA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i/>
                <w:sz w:val="18"/>
                <w:lang w:val="en-GB"/>
              </w:rPr>
              <w:t xml:space="preserve">Gathering materials for the project/Internet query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9B0C0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3 </w:t>
            </w:r>
          </w:p>
        </w:tc>
      </w:tr>
      <w:tr w:rsidR="006324D7" w14:paraId="6094CF60" w14:textId="77777777">
        <w:trPr>
          <w:trHeight w:val="240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B12A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repar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of multimedia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present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D8B45" w14:textId="77777777" w:rsidR="006324D7" w:rsidRDefault="008F28C9">
            <w:pPr>
              <w:ind w:left="5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1633EA30" w14:textId="77777777">
        <w:trPr>
          <w:trHeight w:val="241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472B6" w14:textId="77777777" w:rsidR="006324D7" w:rsidRDefault="008F28C9">
            <w:proofErr w:type="spellStart"/>
            <w:r>
              <w:rPr>
                <w:rFonts w:ascii="Times New Roman" w:eastAsia="Times New Roman" w:hAnsi="Times New Roman" w:cs="Times New Roman"/>
                <w:i/>
                <w:sz w:val="18"/>
              </w:rPr>
              <w:t>Other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*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18BFB" w14:textId="77777777" w:rsidR="006324D7" w:rsidRDefault="008F28C9">
            <w:pPr>
              <w:ind w:left="5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</w:p>
        </w:tc>
      </w:tr>
      <w:tr w:rsidR="006324D7" w14:paraId="633E39AE" w14:textId="77777777">
        <w:trPr>
          <w:trHeight w:val="239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0ABEA49" w14:textId="77777777" w:rsidR="006324D7" w:rsidRDefault="008F28C9">
            <w:r>
              <w:rPr>
                <w:rFonts w:ascii="Times New Roman" w:eastAsia="Times New Roman" w:hAnsi="Times New Roman" w:cs="Times New Roman"/>
                <w:i/>
                <w:sz w:val="18"/>
              </w:rPr>
              <w:t xml:space="preserve">TOTAL NUMBER OF HOURS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E47CADC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25 </w:t>
            </w:r>
          </w:p>
        </w:tc>
      </w:tr>
      <w:tr w:rsidR="006324D7" w14:paraId="311A566E" w14:textId="77777777">
        <w:trPr>
          <w:trHeight w:val="239"/>
        </w:trPr>
        <w:tc>
          <w:tcPr>
            <w:tcW w:w="6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37A74B" w14:textId="77777777" w:rsidR="006324D7" w:rsidRPr="00BB536A" w:rsidRDefault="008F28C9">
            <w:pPr>
              <w:rPr>
                <w:lang w:val="en-GB"/>
              </w:rPr>
            </w:pPr>
            <w:r w:rsidRPr="00BB536A">
              <w:rPr>
                <w:rFonts w:ascii="Times New Roman" w:eastAsia="Times New Roman" w:hAnsi="Times New Roman" w:cs="Times New Roman"/>
                <w:sz w:val="18"/>
                <w:lang w:val="en-GB"/>
              </w:rPr>
              <w:t xml:space="preserve">ECTS credits for the course of study </w:t>
            </w:r>
          </w:p>
        </w:tc>
        <w:tc>
          <w:tcPr>
            <w:tcW w:w="3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319D558" w14:textId="77777777" w:rsidR="006324D7" w:rsidRDefault="008F28C9">
            <w:pPr>
              <w:ind w:left="7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0"/>
              </w:rPr>
              <w:t xml:space="preserve">1 </w:t>
            </w:r>
          </w:p>
        </w:tc>
      </w:tr>
    </w:tbl>
    <w:p w14:paraId="602C4E88" w14:textId="77777777" w:rsidR="00B945D6" w:rsidRDefault="008F28C9" w:rsidP="00B945D6">
      <w:pPr>
        <w:spacing w:after="32" w:line="25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6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18"/>
        </w:rPr>
        <w:t xml:space="preserve"> </w:t>
      </w:r>
      <w:r w:rsidR="00B945D6">
        <w:rPr>
          <w:b/>
          <w:i/>
          <w:sz w:val="18"/>
        </w:rPr>
        <w:t>*</w:t>
      </w:r>
      <w:proofErr w:type="spellStart"/>
      <w:r w:rsidR="00B945D6">
        <w:rPr>
          <w:b/>
          <w:i/>
          <w:sz w:val="18"/>
        </w:rPr>
        <w:t>delete</w:t>
      </w:r>
      <w:proofErr w:type="spellEnd"/>
      <w:r w:rsidR="00B945D6">
        <w:rPr>
          <w:b/>
          <w:i/>
          <w:sz w:val="18"/>
        </w:rPr>
        <w:t xml:space="preserve"> as </w:t>
      </w:r>
      <w:proofErr w:type="spellStart"/>
      <w:r w:rsidR="00B945D6">
        <w:rPr>
          <w:b/>
          <w:i/>
          <w:sz w:val="18"/>
        </w:rPr>
        <w:t>appropriate</w:t>
      </w:r>
      <w:proofErr w:type="spellEnd"/>
      <w:r w:rsidR="00B945D6">
        <w:rPr>
          <w:b/>
          <w:i/>
          <w:sz w:val="18"/>
        </w:rPr>
        <w:t xml:space="preserve"> </w:t>
      </w:r>
    </w:p>
    <w:p w14:paraId="5462F4D8" w14:textId="60090210" w:rsidR="00B945D6" w:rsidRDefault="00B945D6">
      <w:pPr>
        <w:spacing w:after="29" w:line="238" w:lineRule="auto"/>
        <w:ind w:right="8954"/>
      </w:pPr>
    </w:p>
    <w:p w14:paraId="54A1185F" w14:textId="77777777" w:rsidR="000074C5" w:rsidRDefault="000074C5">
      <w:pPr>
        <w:spacing w:after="29" w:line="238" w:lineRule="auto"/>
        <w:ind w:right="8954"/>
      </w:pPr>
    </w:p>
    <w:p w14:paraId="750DBA23" w14:textId="0F0EB3AC" w:rsidR="006324D7" w:rsidRDefault="008F28C9">
      <w:pPr>
        <w:spacing w:after="0"/>
        <w:rPr>
          <w:rFonts w:ascii="Times New Roman" w:eastAsia="Times New Roman" w:hAnsi="Times New Roman" w:cs="Times New Roman"/>
          <w:i/>
          <w:sz w:val="16"/>
          <w:lang w:val="en-GB"/>
        </w:rPr>
      </w:pPr>
      <w:r w:rsidRPr="00BB536A">
        <w:rPr>
          <w:rFonts w:ascii="Times New Roman" w:eastAsia="Times New Roman" w:hAnsi="Times New Roman" w:cs="Times New Roman"/>
          <w:b/>
          <w:i/>
          <w:sz w:val="18"/>
          <w:lang w:val="en-GB"/>
        </w:rPr>
        <w:t xml:space="preserve">Accepted for execution </w:t>
      </w:r>
      <w:r w:rsidRPr="00BB536A">
        <w:rPr>
          <w:rFonts w:ascii="Times New Roman" w:eastAsia="Times New Roman" w:hAnsi="Times New Roman" w:cs="Times New Roman"/>
          <w:i/>
          <w:sz w:val="14"/>
          <w:lang w:val="en-GB"/>
        </w:rPr>
        <w:t>(date and signatures of the teachers running the course in the given academic year)</w:t>
      </w:r>
      <w:r w:rsidRPr="00BB536A">
        <w:rPr>
          <w:rFonts w:ascii="Times New Roman" w:eastAsia="Times New Roman" w:hAnsi="Times New Roman" w:cs="Times New Roman"/>
          <w:i/>
          <w:sz w:val="16"/>
          <w:lang w:val="en-GB"/>
        </w:rPr>
        <w:t xml:space="preserve"> </w:t>
      </w:r>
    </w:p>
    <w:p w14:paraId="420F74AC" w14:textId="77777777" w:rsidR="00CF7B84" w:rsidRPr="00BB536A" w:rsidRDefault="00CF7B84">
      <w:pPr>
        <w:spacing w:after="0"/>
        <w:rPr>
          <w:lang w:val="en-GB"/>
        </w:rPr>
      </w:pPr>
    </w:p>
    <w:p w14:paraId="5C016616" w14:textId="239D6124" w:rsidR="00957644" w:rsidRDefault="00CF7B84" w:rsidP="00CF7B84">
      <w:pPr>
        <w:spacing w:after="0"/>
        <w:ind w:left="1416"/>
        <w:rPr>
          <w:rFonts w:ascii="Times New Roman" w:eastAsia="Times New Roman" w:hAnsi="Times New Roman" w:cs="Times New Roman"/>
          <w:i/>
          <w:sz w:val="16"/>
          <w:lang w:val="en-GB"/>
        </w:rPr>
      </w:pPr>
      <w:r>
        <w:rPr>
          <w:rFonts w:ascii="Times New Roman" w:eastAsia="Times New Roman" w:hAnsi="Times New Roman" w:cs="Times New Roman"/>
          <w:i/>
          <w:sz w:val="16"/>
          <w:lang w:val="en-GB"/>
        </w:rPr>
        <w:t xml:space="preserve">    </w:t>
      </w:r>
    </w:p>
    <w:p w14:paraId="744BC416" w14:textId="4A2B3E53" w:rsidR="006324D7" w:rsidRDefault="00CF7B84" w:rsidP="000074C5">
      <w:pPr>
        <w:spacing w:after="44"/>
        <w:ind w:right="3344" w:firstLine="708"/>
      </w:pPr>
      <w:r>
        <w:rPr>
          <w:rFonts w:ascii="Times New Roman" w:eastAsia="Times New Roman" w:hAnsi="Times New Roman" w:cs="Times New Roman"/>
          <w:i/>
          <w:sz w:val="16"/>
          <w:lang w:val="en-GB"/>
        </w:rPr>
        <w:t>…………………………………………………………………………………………</w:t>
      </w:r>
    </w:p>
    <w:sectPr w:rsidR="006324D7">
      <w:pgSz w:w="11906" w:h="16838"/>
      <w:pgMar w:top="1363" w:right="1472" w:bottom="876" w:left="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A087E"/>
    <w:multiLevelType w:val="hybridMultilevel"/>
    <w:tmpl w:val="E7EE403C"/>
    <w:lvl w:ilvl="0" w:tplc="C2F0163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608CC80">
      <w:start w:val="1"/>
      <w:numFmt w:val="lowerLetter"/>
      <w:lvlText w:val="%2"/>
      <w:lvlJc w:val="left"/>
      <w:pPr>
        <w:ind w:left="1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6CC7AA4">
      <w:start w:val="1"/>
      <w:numFmt w:val="lowerRoman"/>
      <w:lvlText w:val="%3"/>
      <w:lvlJc w:val="left"/>
      <w:pPr>
        <w:ind w:left="1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2660C28">
      <w:start w:val="1"/>
      <w:numFmt w:val="decimal"/>
      <w:lvlText w:val="%4"/>
      <w:lvlJc w:val="left"/>
      <w:pPr>
        <w:ind w:left="2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C46176C">
      <w:start w:val="1"/>
      <w:numFmt w:val="lowerLetter"/>
      <w:lvlText w:val="%5"/>
      <w:lvlJc w:val="left"/>
      <w:pPr>
        <w:ind w:left="3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DA4964">
      <w:start w:val="1"/>
      <w:numFmt w:val="lowerRoman"/>
      <w:lvlText w:val="%6"/>
      <w:lvlJc w:val="left"/>
      <w:pPr>
        <w:ind w:left="4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BC8D38">
      <w:start w:val="1"/>
      <w:numFmt w:val="decimal"/>
      <w:lvlText w:val="%7"/>
      <w:lvlJc w:val="left"/>
      <w:pPr>
        <w:ind w:left="4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1A0B42">
      <w:start w:val="1"/>
      <w:numFmt w:val="lowerLetter"/>
      <w:lvlText w:val="%8"/>
      <w:lvlJc w:val="left"/>
      <w:pPr>
        <w:ind w:left="5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0C232D4">
      <w:start w:val="1"/>
      <w:numFmt w:val="lowerRoman"/>
      <w:lvlText w:val="%9"/>
      <w:lvlJc w:val="left"/>
      <w:pPr>
        <w:ind w:left="6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3D04FB"/>
    <w:multiLevelType w:val="hybridMultilevel"/>
    <w:tmpl w:val="A45AA95C"/>
    <w:lvl w:ilvl="0" w:tplc="DBAA9724">
      <w:start w:val="1"/>
      <w:numFmt w:val="decimal"/>
      <w:lvlText w:val="%1."/>
      <w:lvlJc w:val="left"/>
      <w:pPr>
        <w:ind w:left="4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C0572A">
      <w:start w:val="1"/>
      <w:numFmt w:val="bullet"/>
      <w:lvlText w:val="•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38D8EC">
      <w:start w:val="1"/>
      <w:numFmt w:val="bullet"/>
      <w:lvlText w:val="▪"/>
      <w:lvlJc w:val="left"/>
      <w:pPr>
        <w:ind w:left="2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0AB0B2">
      <w:start w:val="1"/>
      <w:numFmt w:val="bullet"/>
      <w:lvlText w:val="•"/>
      <w:lvlJc w:val="left"/>
      <w:pPr>
        <w:ind w:left="2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24A50">
      <w:start w:val="1"/>
      <w:numFmt w:val="bullet"/>
      <w:lvlText w:val="o"/>
      <w:lvlJc w:val="left"/>
      <w:pPr>
        <w:ind w:left="3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4A8EF72">
      <w:start w:val="1"/>
      <w:numFmt w:val="bullet"/>
      <w:lvlText w:val="▪"/>
      <w:lvlJc w:val="left"/>
      <w:pPr>
        <w:ind w:left="4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8A2F946">
      <w:start w:val="1"/>
      <w:numFmt w:val="bullet"/>
      <w:lvlText w:val="•"/>
      <w:lvlJc w:val="left"/>
      <w:pPr>
        <w:ind w:left="5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876A22A">
      <w:start w:val="1"/>
      <w:numFmt w:val="bullet"/>
      <w:lvlText w:val="o"/>
      <w:lvlJc w:val="left"/>
      <w:pPr>
        <w:ind w:left="5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AAE71BC">
      <w:start w:val="1"/>
      <w:numFmt w:val="bullet"/>
      <w:lvlText w:val="▪"/>
      <w:lvlJc w:val="left"/>
      <w:pPr>
        <w:ind w:left="6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ACD37D4"/>
    <w:multiLevelType w:val="hybridMultilevel"/>
    <w:tmpl w:val="2302782A"/>
    <w:lvl w:ilvl="0" w:tplc="78780D56">
      <w:start w:val="1"/>
      <w:numFmt w:val="decimal"/>
      <w:lvlText w:val="%1."/>
      <w:lvlJc w:val="left"/>
      <w:pPr>
        <w:ind w:left="5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80862D6">
      <w:start w:val="1"/>
      <w:numFmt w:val="lowerLetter"/>
      <w:lvlText w:val="%2"/>
      <w:lvlJc w:val="left"/>
      <w:pPr>
        <w:ind w:left="1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B6C04E8">
      <w:start w:val="1"/>
      <w:numFmt w:val="lowerRoman"/>
      <w:lvlText w:val="%3"/>
      <w:lvlJc w:val="left"/>
      <w:pPr>
        <w:ind w:left="24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8869920">
      <w:start w:val="1"/>
      <w:numFmt w:val="decimal"/>
      <w:lvlText w:val="%4"/>
      <w:lvlJc w:val="left"/>
      <w:pPr>
        <w:ind w:left="31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EA7206">
      <w:start w:val="1"/>
      <w:numFmt w:val="lowerLetter"/>
      <w:lvlText w:val="%5"/>
      <w:lvlJc w:val="left"/>
      <w:pPr>
        <w:ind w:left="38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86ADAD4">
      <w:start w:val="1"/>
      <w:numFmt w:val="lowerRoman"/>
      <w:lvlText w:val="%6"/>
      <w:lvlJc w:val="left"/>
      <w:pPr>
        <w:ind w:left="45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196F67E">
      <w:start w:val="1"/>
      <w:numFmt w:val="decimal"/>
      <w:lvlText w:val="%7"/>
      <w:lvlJc w:val="left"/>
      <w:pPr>
        <w:ind w:left="53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585C04">
      <w:start w:val="1"/>
      <w:numFmt w:val="lowerLetter"/>
      <w:lvlText w:val="%8"/>
      <w:lvlJc w:val="left"/>
      <w:pPr>
        <w:ind w:left="60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C202484">
      <w:start w:val="1"/>
      <w:numFmt w:val="lowerRoman"/>
      <w:lvlText w:val="%9"/>
      <w:lvlJc w:val="left"/>
      <w:pPr>
        <w:ind w:left="67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39266AD"/>
    <w:multiLevelType w:val="hybridMultilevel"/>
    <w:tmpl w:val="69DA3826"/>
    <w:lvl w:ilvl="0" w:tplc="72942F6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A686B0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DB6B51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F1C83F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4D2FAE6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E98139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AB8783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5B2E9A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3CE055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TA3MjC3sDAyMjNT0lEKTi0uzszPAykwrAUA7WrdyiwAAAA="/>
  </w:docVars>
  <w:rsids>
    <w:rsidRoot w:val="006324D7"/>
    <w:rsid w:val="000074C5"/>
    <w:rsid w:val="002469A8"/>
    <w:rsid w:val="00323AFF"/>
    <w:rsid w:val="004C128A"/>
    <w:rsid w:val="006324D7"/>
    <w:rsid w:val="006A53CC"/>
    <w:rsid w:val="007E22CA"/>
    <w:rsid w:val="008F28C9"/>
    <w:rsid w:val="009039B7"/>
    <w:rsid w:val="00957644"/>
    <w:rsid w:val="0096006D"/>
    <w:rsid w:val="00B945D6"/>
    <w:rsid w:val="00BB536A"/>
    <w:rsid w:val="00BB7EF2"/>
    <w:rsid w:val="00CF7B84"/>
    <w:rsid w:val="00DE36BC"/>
    <w:rsid w:val="00E54B07"/>
    <w:rsid w:val="00F465F6"/>
    <w:rsid w:val="00F7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077C06C"/>
  <w15:docId w15:val="{040E5407-C324-4989-BBF8-BAD1089AD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rFonts w:ascii="Calibri" w:eastAsia="Calibri" w:hAnsi="Calibri" w:cs="Calibri"/>
      <w:color w:val="000000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0"/>
      <w:ind w:left="2756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0"/>
      <w:ind w:left="72"/>
      <w:outlineLvl w:val="1"/>
    </w:pPr>
    <w:rPr>
      <w:rFonts w:ascii="Times New Roman" w:eastAsia="Times New Roman" w:hAnsi="Times New Roman" w:cs="Times New Roman"/>
      <w:b/>
      <w:color w:val="000000"/>
    </w:rPr>
  </w:style>
  <w:style w:type="paragraph" w:styleId="Nagwek3">
    <w:name w:val="heading 3"/>
    <w:next w:val="Normalny"/>
    <w:link w:val="Nagwek3Znak"/>
    <w:uiPriority w:val="9"/>
    <w:unhideWhenUsed/>
    <w:qFormat/>
    <w:pPr>
      <w:keepNext/>
      <w:keepLines/>
      <w:spacing w:after="0"/>
      <w:ind w:left="360"/>
      <w:jc w:val="right"/>
      <w:outlineLvl w:val="2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link w:val="Nagwek3"/>
    <w:rPr>
      <w:rFonts w:ascii="Times New Roman" w:eastAsia="Times New Roman" w:hAnsi="Times New Roman" w:cs="Times New Roman"/>
      <w:b/>
      <w:color w:val="000000"/>
      <w:sz w:val="20"/>
    </w:rPr>
  </w:style>
  <w:style w:type="character" w:customStyle="1" w:styleId="Nagwek2Znak">
    <w:name w:val="Nagłówek 2 Znak"/>
    <w:link w:val="Nagwek2"/>
    <w:rPr>
      <w:rFonts w:ascii="Times New Roman" w:eastAsia="Times New Roman" w:hAnsi="Times New Roman" w:cs="Times New Roman"/>
      <w:b/>
      <w:color w:val="000000"/>
      <w:sz w:val="22"/>
    </w:rPr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BB5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3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l.bab.la/slownik/angielski-polski/thresholds" TargetMode="External"/><Relationship Id="rId5" Type="http://schemas.openxmlformats.org/officeDocument/2006/relationships/hyperlink" Target="https://pl.bab.la/slownik/angielski-polski/threshol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82</Words>
  <Characters>6494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a Widak</dc:creator>
  <cp:keywords/>
  <cp:lastModifiedBy>Emilia Kotlarz</cp:lastModifiedBy>
  <cp:revision>3</cp:revision>
  <cp:lastPrinted>2019-07-24T13:44:00Z</cp:lastPrinted>
  <dcterms:created xsi:type="dcterms:W3CDTF">2021-02-05T07:08:00Z</dcterms:created>
  <dcterms:modified xsi:type="dcterms:W3CDTF">2021-11-05T10:21:00Z</dcterms:modified>
</cp:coreProperties>
</file>